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24840" w14:textId="6FB36E72" w:rsidR="00A53642" w:rsidRDefault="001F0813" w:rsidP="00C83C58">
      <w:pPr>
        <w:jc w:val="center"/>
        <w:rPr>
          <w:rFonts w:ascii="Segoe UI" w:hAnsi="Segoe UI" w:cs="Segoe UI"/>
          <w:b/>
          <w:bCs/>
          <w:sz w:val="28"/>
          <w:szCs w:val="24"/>
          <w:u w:val="single"/>
        </w:rPr>
      </w:pPr>
      <w:r>
        <w:rPr>
          <w:rFonts w:ascii="Segoe UI" w:hAnsi="Segoe UI" w:cs="Segoe UI"/>
          <w:b/>
          <w:bCs/>
          <w:sz w:val="28"/>
          <w:szCs w:val="24"/>
          <w:u w:val="single"/>
        </w:rPr>
        <w:t>Ex</w:t>
      </w:r>
      <w:r w:rsidR="008F3EFE">
        <w:rPr>
          <w:rFonts w:ascii="Segoe UI" w:hAnsi="Segoe UI" w:cs="Segoe UI"/>
          <w:b/>
          <w:bCs/>
          <w:sz w:val="28"/>
          <w:szCs w:val="24"/>
          <w:u w:val="single"/>
        </w:rPr>
        <w:t>4</w:t>
      </w:r>
      <w:r w:rsidR="003E6C8C" w:rsidRPr="003E6C8C">
        <w:rPr>
          <w:rFonts w:ascii="Segoe UI" w:hAnsi="Segoe UI" w:cs="Segoe UI"/>
          <w:b/>
          <w:bCs/>
          <w:sz w:val="28"/>
          <w:szCs w:val="24"/>
          <w:u w:val="single"/>
        </w:rPr>
        <w:t xml:space="preserve"> - </w:t>
      </w:r>
      <w:r w:rsidR="000438CA" w:rsidRPr="000438CA">
        <w:rPr>
          <w:rFonts w:ascii="Segoe UI" w:hAnsi="Segoe UI" w:cs="Segoe UI"/>
          <w:b/>
          <w:bCs/>
          <w:sz w:val="28"/>
          <w:szCs w:val="24"/>
          <w:u w:val="single"/>
        </w:rPr>
        <w:t xml:space="preserve">k-Nearest </w:t>
      </w:r>
      <w:proofErr w:type="spellStart"/>
      <w:r w:rsidR="000438CA" w:rsidRPr="000438CA">
        <w:rPr>
          <w:rFonts w:ascii="Segoe UI" w:hAnsi="Segoe UI" w:cs="Segoe UI"/>
          <w:b/>
          <w:bCs/>
          <w:sz w:val="28"/>
          <w:szCs w:val="24"/>
          <w:u w:val="single"/>
        </w:rPr>
        <w:t>Neighbor</w:t>
      </w:r>
      <w:proofErr w:type="spellEnd"/>
      <w:r w:rsidR="000438CA" w:rsidRPr="000438CA">
        <w:rPr>
          <w:rFonts w:ascii="Segoe UI" w:hAnsi="Segoe UI" w:cs="Segoe UI"/>
          <w:b/>
          <w:bCs/>
          <w:sz w:val="28"/>
          <w:szCs w:val="24"/>
          <w:u w:val="single"/>
        </w:rPr>
        <w:t xml:space="preserve"> algorithm</w:t>
      </w:r>
    </w:p>
    <w:p w14:paraId="225EE6A5" w14:textId="14148B83" w:rsidR="00811BE8" w:rsidRDefault="008F3EFE" w:rsidP="00610CE5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proofErr w:type="spellStart"/>
      <w:r>
        <w:rPr>
          <w:rFonts w:ascii="Segoe UI" w:hAnsi="Segoe UI" w:cs="Segoe UI"/>
          <w:b/>
          <w:sz w:val="28"/>
          <w:szCs w:val="28"/>
          <w:u w:val="single"/>
        </w:rPr>
        <w:t>GitHub</w:t>
      </w:r>
      <w:proofErr w:type="spellEnd"/>
      <w:r w:rsidR="00610CE5">
        <w:rPr>
          <w:rFonts w:ascii="Segoe UI" w:hAnsi="Segoe UI" w:cs="Segoe UI"/>
          <w:b/>
          <w:sz w:val="28"/>
          <w:szCs w:val="28"/>
          <w:u w:val="single"/>
        </w:rPr>
        <w:t xml:space="preserve"> Link:</w:t>
      </w:r>
    </w:p>
    <w:p w14:paraId="7338CB85" w14:textId="466B83A6" w:rsidR="004B528B" w:rsidRDefault="00256C80" w:rsidP="00610CE5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hyperlink r:id="rId8" w:history="1">
        <w:proofErr w:type="spellStart"/>
        <w:r w:rsidR="004B528B" w:rsidRPr="004B528B">
          <w:rPr>
            <w:rStyle w:val="Hyperlink"/>
            <w:rFonts w:ascii="Segoe UI" w:hAnsi="Segoe UI" w:cs="Segoe UI"/>
            <w:sz w:val="24"/>
            <w:szCs w:val="28"/>
          </w:rPr>
          <w:t>GitHub</w:t>
        </w:r>
        <w:proofErr w:type="spellEnd"/>
        <w:r w:rsidR="004B528B" w:rsidRPr="004B528B">
          <w:rPr>
            <w:rStyle w:val="Hyperlink"/>
            <w:rFonts w:ascii="Segoe UI" w:hAnsi="Segoe UI" w:cs="Segoe UI"/>
            <w:sz w:val="24"/>
            <w:szCs w:val="28"/>
          </w:rPr>
          <w:t xml:space="preserve"> Link</w:t>
        </w:r>
      </w:hyperlink>
    </w:p>
    <w:p w14:paraId="6136F2FC" w14:textId="2B8FD0A5" w:rsidR="004B528B" w:rsidRDefault="004B528B" w:rsidP="004B528B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lab Links:</w:t>
      </w:r>
    </w:p>
    <w:p w14:paraId="5CB43275" w14:textId="3F542EEA" w:rsidR="00B64504" w:rsidRPr="00B64504" w:rsidRDefault="00B64504" w:rsidP="00A53642">
      <w:pPr>
        <w:tabs>
          <w:tab w:val="left" w:pos="3581"/>
        </w:tabs>
        <w:rPr>
          <w:rFonts w:ascii="Segoe UI" w:hAnsi="Segoe UI" w:cs="Segoe UI"/>
          <w:sz w:val="24"/>
        </w:rPr>
      </w:pPr>
      <w:hyperlink r:id="rId9" w:history="1">
        <w:r w:rsidRPr="00B64504">
          <w:rPr>
            <w:rStyle w:val="Hyperlink"/>
            <w:rFonts w:ascii="Segoe UI" w:hAnsi="Segoe UI" w:cs="Segoe UI"/>
            <w:sz w:val="24"/>
          </w:rPr>
          <w:t>Link</w:t>
        </w:r>
      </w:hyperlink>
    </w:p>
    <w:p w14:paraId="110BB80F" w14:textId="77777777" w:rsidR="00A53642" w:rsidRDefault="00A53642" w:rsidP="00A53642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Aim:</w:t>
      </w:r>
    </w:p>
    <w:p w14:paraId="29F39F13" w14:textId="1A4FCC2A" w:rsidR="008F3EFE" w:rsidRDefault="000438CA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 w:rsidRPr="000438CA">
        <w:rPr>
          <w:rFonts w:ascii="Segoe UI" w:hAnsi="Segoe UI" w:cs="Segoe UI"/>
          <w:sz w:val="24"/>
          <w:szCs w:val="28"/>
        </w:rPr>
        <w:t>Develop a python program to predict the Online Shoppers Purchasing Intention using K-Nearest Neighbour algorithm</w:t>
      </w:r>
    </w:p>
    <w:p w14:paraId="11E58FCF" w14:textId="77777777" w:rsidR="00F72B65" w:rsidRPr="001F0813" w:rsidRDefault="00F72B65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3EC70C4" w14:textId="04CD62CE" w:rsidR="00173DFA" w:rsidRP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Import Dependencies</w:t>
      </w:r>
    </w:p>
    <w:p w14:paraId="5654397F" w14:textId="77777777" w:rsid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8075008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import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pandas as </w:t>
      </w:r>
      <w:proofErr w:type="spellStart"/>
      <w:r w:rsidRPr="000438CA">
        <w:rPr>
          <w:rFonts w:ascii="Segoe UI" w:hAnsi="Segoe UI" w:cs="Segoe UI"/>
          <w:sz w:val="24"/>
          <w:szCs w:val="28"/>
        </w:rPr>
        <w:t>pd</w:t>
      </w:r>
      <w:proofErr w:type="spellEnd"/>
    </w:p>
    <w:p w14:paraId="2B9617CD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import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numpy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0438CA">
        <w:rPr>
          <w:rFonts w:ascii="Segoe UI" w:hAnsi="Segoe UI" w:cs="Segoe UI"/>
          <w:sz w:val="24"/>
          <w:szCs w:val="28"/>
        </w:rPr>
        <w:t>np</w:t>
      </w:r>
      <w:proofErr w:type="spellEnd"/>
    </w:p>
    <w:p w14:paraId="381BE598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import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matplotlib.pyplot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0438CA">
        <w:rPr>
          <w:rFonts w:ascii="Segoe UI" w:hAnsi="Segoe UI" w:cs="Segoe UI"/>
          <w:sz w:val="24"/>
          <w:szCs w:val="28"/>
        </w:rPr>
        <w:t>plt</w:t>
      </w:r>
      <w:proofErr w:type="spellEnd"/>
    </w:p>
    <w:p w14:paraId="2143D50F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import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seaborn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0438CA">
        <w:rPr>
          <w:rFonts w:ascii="Segoe UI" w:hAnsi="Segoe UI" w:cs="Segoe UI"/>
          <w:sz w:val="24"/>
          <w:szCs w:val="28"/>
        </w:rPr>
        <w:t>sns</w:t>
      </w:r>
      <w:proofErr w:type="spellEnd"/>
    </w:p>
    <w:p w14:paraId="425155F3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numpy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438CA">
        <w:rPr>
          <w:rFonts w:ascii="Segoe UI" w:hAnsi="Segoe UI" w:cs="Segoe UI"/>
          <w:sz w:val="24"/>
          <w:szCs w:val="28"/>
        </w:rPr>
        <w:t>set_printoptions</w:t>
      </w:r>
      <w:proofErr w:type="spellEnd"/>
    </w:p>
    <w:p w14:paraId="455B1947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sklearn.feature_selection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RFE</w:t>
      </w:r>
    </w:p>
    <w:p w14:paraId="52E59601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sklearn.linear_model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438CA">
        <w:rPr>
          <w:rFonts w:ascii="Segoe UI" w:hAnsi="Segoe UI" w:cs="Segoe UI"/>
          <w:sz w:val="24"/>
          <w:szCs w:val="28"/>
        </w:rPr>
        <w:t>LogisticRegression</w:t>
      </w:r>
      <w:proofErr w:type="spellEnd"/>
    </w:p>
    <w:p w14:paraId="4CB87CB4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sklearn import </w:t>
      </w:r>
      <w:proofErr w:type="spellStart"/>
      <w:r w:rsidRPr="000438CA">
        <w:rPr>
          <w:rFonts w:ascii="Segoe UI" w:hAnsi="Segoe UI" w:cs="Segoe UI"/>
          <w:sz w:val="24"/>
          <w:szCs w:val="28"/>
        </w:rPr>
        <w:t>preprocessing</w:t>
      </w:r>
      <w:proofErr w:type="spellEnd"/>
    </w:p>
    <w:p w14:paraId="5C94E526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sklearn.preprocessing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438CA">
        <w:rPr>
          <w:rFonts w:ascii="Segoe UI" w:hAnsi="Segoe UI" w:cs="Segoe UI"/>
          <w:sz w:val="24"/>
          <w:szCs w:val="28"/>
        </w:rPr>
        <w:t>StandardScaler</w:t>
      </w:r>
      <w:proofErr w:type="spellEnd"/>
    </w:p>
    <w:p w14:paraId="5727C1E3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sklearn.model_selection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438CA">
        <w:rPr>
          <w:rFonts w:ascii="Segoe UI" w:hAnsi="Segoe UI" w:cs="Segoe UI"/>
          <w:sz w:val="24"/>
          <w:szCs w:val="28"/>
        </w:rPr>
        <w:t>train_test_split</w:t>
      </w:r>
      <w:proofErr w:type="spellEnd"/>
    </w:p>
    <w:p w14:paraId="2B460E90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sklearn.metrics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438CA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438CA">
        <w:rPr>
          <w:rFonts w:ascii="Segoe UI" w:hAnsi="Segoe UI" w:cs="Segoe UI"/>
          <w:sz w:val="24"/>
          <w:szCs w:val="28"/>
        </w:rPr>
        <w:t>roc_auc_score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438CA">
        <w:rPr>
          <w:rFonts w:ascii="Segoe UI" w:hAnsi="Segoe UI" w:cs="Segoe UI"/>
          <w:sz w:val="24"/>
          <w:szCs w:val="28"/>
        </w:rPr>
        <w:t>roc_curve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, confusion_matrix,f1_score, </w:t>
      </w:r>
      <w:proofErr w:type="spellStart"/>
      <w:r w:rsidRPr="000438CA">
        <w:rPr>
          <w:rFonts w:ascii="Segoe UI" w:hAnsi="Segoe UI" w:cs="Segoe UI"/>
          <w:sz w:val="24"/>
          <w:szCs w:val="28"/>
        </w:rPr>
        <w:t>precision_score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0438CA">
        <w:rPr>
          <w:rFonts w:ascii="Segoe UI" w:hAnsi="Segoe UI" w:cs="Segoe UI"/>
          <w:sz w:val="24"/>
          <w:szCs w:val="28"/>
        </w:rPr>
        <w:t>recall_score</w:t>
      </w:r>
      <w:proofErr w:type="spellEnd"/>
    </w:p>
    <w:p w14:paraId="39A96FC6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imblearn.over_sampling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SMOTE</w:t>
      </w:r>
    </w:p>
    <w:p w14:paraId="51A1016D" w14:textId="3431C104" w:rsid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0438CA">
        <w:rPr>
          <w:rFonts w:ascii="Segoe UI" w:hAnsi="Segoe UI" w:cs="Segoe UI"/>
          <w:sz w:val="24"/>
          <w:szCs w:val="28"/>
        </w:rPr>
        <w:t>from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0438CA">
        <w:rPr>
          <w:rFonts w:ascii="Segoe UI" w:hAnsi="Segoe UI" w:cs="Segoe UI"/>
          <w:sz w:val="24"/>
          <w:szCs w:val="28"/>
        </w:rPr>
        <w:t>imblearn.under_sampling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0438CA">
        <w:rPr>
          <w:rFonts w:ascii="Segoe UI" w:hAnsi="Segoe UI" w:cs="Segoe UI"/>
          <w:sz w:val="24"/>
          <w:szCs w:val="28"/>
        </w:rPr>
        <w:t>RandomUnderSampler</w:t>
      </w:r>
      <w:proofErr w:type="spellEnd"/>
    </w:p>
    <w:p w14:paraId="73C6983B" w14:textId="77777777" w:rsid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ADDA025" w14:textId="00C79E29" w:rsidR="00811BE8" w:rsidRPr="00811BE8" w:rsidRDefault="00E03516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Read Data</w:t>
      </w:r>
    </w:p>
    <w:p w14:paraId="7220ABAB" w14:textId="77777777" w:rsidR="00811BE8" w:rsidRDefault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263D211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proofErr w:type="gramEnd"/>
      <w:r w:rsidRPr="000438CA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0438CA">
        <w:rPr>
          <w:rFonts w:ascii="Segoe UI" w:hAnsi="Segoe UI" w:cs="Segoe UI"/>
          <w:sz w:val="24"/>
          <w:szCs w:val="28"/>
        </w:rPr>
        <w:t>pd.read_csv</w:t>
      </w:r>
      <w:proofErr w:type="spellEnd"/>
      <w:r w:rsidRPr="000438CA">
        <w:rPr>
          <w:rFonts w:ascii="Segoe UI" w:hAnsi="Segoe UI" w:cs="Segoe UI"/>
          <w:sz w:val="24"/>
          <w:szCs w:val="28"/>
        </w:rPr>
        <w:t>("online_shoppers_intention.csv")</w:t>
      </w:r>
    </w:p>
    <w:p w14:paraId="4DDE70A6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994753B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AD9E81D" w14:textId="77777777" w:rsidR="000438CA" w:rsidRDefault="000438CA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24635ACD" w14:textId="1F9A6F11" w:rsidR="00B705F2" w:rsidRPr="00E03516" w:rsidRDefault="000438CA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proofErr w:type="spellStart"/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Preprocessing</w:t>
      </w:r>
      <w:proofErr w:type="spellEnd"/>
      <w:r>
        <w:rPr>
          <w:rFonts w:ascii="Segoe UI" w:hAnsi="Segoe UI" w:cs="Segoe UI"/>
          <w:b/>
          <w:sz w:val="28"/>
          <w:szCs w:val="28"/>
          <w:u w:val="single"/>
        </w:rPr>
        <w:t>:</w:t>
      </w:r>
    </w:p>
    <w:p w14:paraId="0AE0985E" w14:textId="77777777" w:rsidR="00E03516" w:rsidRDefault="00E03516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033E993" w14:textId="7BF25189" w:rsidR="00E03516" w:rsidRDefault="00E03516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E03516">
        <w:rPr>
          <w:rFonts w:ascii="Segoe UI" w:hAnsi="Segoe UI" w:cs="Segoe UI"/>
          <w:sz w:val="24"/>
          <w:szCs w:val="28"/>
        </w:rPr>
        <w:t>df.head</w:t>
      </w:r>
      <w:proofErr w:type="spellEnd"/>
      <w:r w:rsidRPr="00E03516">
        <w:rPr>
          <w:rFonts w:ascii="Segoe UI" w:hAnsi="Segoe UI" w:cs="Segoe UI"/>
          <w:sz w:val="24"/>
          <w:szCs w:val="28"/>
        </w:rPr>
        <w:t>()</w:t>
      </w:r>
      <w:proofErr w:type="gramEnd"/>
    </w:p>
    <w:p w14:paraId="1A2EF6EC" w14:textId="77777777" w:rsidR="00E03516" w:rsidRDefault="00E03516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6C382D8" w14:textId="1C896462" w:rsidR="00E03516" w:rsidRDefault="000438CA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0438CA">
        <w:rPr>
          <w:rFonts w:ascii="Segoe UI" w:hAnsi="Segoe UI" w:cs="Segoe UI"/>
          <w:sz w:val="24"/>
          <w:szCs w:val="28"/>
        </w:rPr>
        <w:drawing>
          <wp:inline distT="0" distB="0" distL="0" distR="0" wp14:anchorId="5DDCC191" wp14:editId="7BA7798D">
            <wp:extent cx="6120130" cy="10407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4E2F8" w14:textId="77777777" w:rsidR="00E03516" w:rsidRDefault="00E03516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AD3FBB2" w14:textId="34A7FD30" w:rsidR="00E03516" w:rsidRPr="00E03516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Null Values</w:t>
      </w:r>
    </w:p>
    <w:p w14:paraId="06392AD7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4D840AC" w14:textId="19EE730F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E03516">
        <w:rPr>
          <w:rFonts w:ascii="Segoe UI" w:hAnsi="Segoe UI" w:cs="Segoe UI"/>
          <w:sz w:val="24"/>
          <w:szCs w:val="28"/>
        </w:rPr>
        <w:t>df.info()</w:t>
      </w:r>
      <w:proofErr w:type="gramEnd"/>
    </w:p>
    <w:p w14:paraId="6BC0D19A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F35E1E7" w14:textId="71210BEB" w:rsidR="00E03516" w:rsidRDefault="000438CA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0438CA">
        <w:rPr>
          <w:rFonts w:ascii="Segoe UI" w:hAnsi="Segoe UI" w:cs="Segoe UI"/>
          <w:sz w:val="24"/>
          <w:szCs w:val="28"/>
        </w:rPr>
        <w:drawing>
          <wp:inline distT="0" distB="0" distL="0" distR="0" wp14:anchorId="1BD338E6" wp14:editId="113A9338">
            <wp:extent cx="4124901" cy="4210638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E7FA6" w14:textId="77777777" w:rsidR="000438CA" w:rsidRDefault="000438CA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5E3AE8B" w14:textId="77777777" w:rsidR="000438CA" w:rsidRDefault="000438CA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788737EE" w14:textId="77777777" w:rsidR="000438CA" w:rsidRDefault="000438CA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76799733" w14:textId="5B8C9F49" w:rsid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438CA">
        <w:rPr>
          <w:rFonts w:ascii="Segoe UI" w:hAnsi="Segoe UI" w:cs="Segoe UI"/>
          <w:sz w:val="24"/>
          <w:szCs w:val="28"/>
        </w:rPr>
        <w:lastRenderedPageBreak/>
        <w:t>df.isnull</w:t>
      </w:r>
      <w:proofErr w:type="spellEnd"/>
      <w:r w:rsidRPr="000438CA">
        <w:rPr>
          <w:rFonts w:ascii="Segoe UI" w:hAnsi="Segoe UI" w:cs="Segoe UI"/>
          <w:sz w:val="24"/>
          <w:szCs w:val="28"/>
        </w:rPr>
        <w:t>(</w:t>
      </w:r>
      <w:proofErr w:type="gramEnd"/>
      <w:r w:rsidRPr="000438CA">
        <w:rPr>
          <w:rFonts w:ascii="Segoe UI" w:hAnsi="Segoe UI" w:cs="Segoe UI"/>
          <w:sz w:val="24"/>
          <w:szCs w:val="28"/>
        </w:rPr>
        <w:t>).sum()</w:t>
      </w:r>
    </w:p>
    <w:p w14:paraId="3CC79E98" w14:textId="139B39C2" w:rsidR="000438CA" w:rsidRDefault="000438CA" w:rsidP="000438CA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0438CA">
        <w:rPr>
          <w:rFonts w:ascii="Segoe UI" w:hAnsi="Segoe UI" w:cs="Segoe UI"/>
          <w:sz w:val="24"/>
          <w:szCs w:val="28"/>
        </w:rPr>
        <w:drawing>
          <wp:inline distT="0" distB="0" distL="0" distR="0" wp14:anchorId="45038644" wp14:editId="3342C0C9">
            <wp:extent cx="2267266" cy="31817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AAFF2" w14:textId="77777777" w:rsid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711A166" w14:textId="737B9BAE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0438CA">
        <w:rPr>
          <w:rFonts w:ascii="Segoe UI" w:hAnsi="Segoe UI" w:cs="Segoe UI"/>
          <w:b/>
          <w:sz w:val="28"/>
          <w:szCs w:val="28"/>
          <w:u w:val="single"/>
        </w:rPr>
        <w:t>Encoding</w:t>
      </w:r>
    </w:p>
    <w:p w14:paraId="70AB3776" w14:textId="77777777" w:rsid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910D492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0438CA">
        <w:rPr>
          <w:rFonts w:ascii="Segoe UI" w:hAnsi="Segoe UI" w:cs="Segoe UI"/>
          <w:sz w:val="24"/>
          <w:szCs w:val="28"/>
        </w:rPr>
        <w:t>label_encoder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0438CA">
        <w:rPr>
          <w:rFonts w:ascii="Segoe UI" w:hAnsi="Segoe UI" w:cs="Segoe UI"/>
          <w:sz w:val="24"/>
          <w:szCs w:val="28"/>
        </w:rPr>
        <w:t>preprocessing.LabelEncoder</w:t>
      </w:r>
      <w:proofErr w:type="spellEnd"/>
      <w:r w:rsidRPr="000438CA">
        <w:rPr>
          <w:rFonts w:ascii="Segoe UI" w:hAnsi="Segoe UI" w:cs="Segoe UI"/>
          <w:sz w:val="24"/>
          <w:szCs w:val="28"/>
        </w:rPr>
        <w:t>()</w:t>
      </w:r>
      <w:proofErr w:type="gramEnd"/>
    </w:p>
    <w:p w14:paraId="15B7D1FD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'Month'] = </w:t>
      </w:r>
      <w:proofErr w:type="spellStart"/>
      <w:r w:rsidRPr="000438CA">
        <w:rPr>
          <w:rFonts w:ascii="Segoe UI" w:hAnsi="Segoe UI" w:cs="Segoe UI"/>
          <w:sz w:val="24"/>
          <w:szCs w:val="28"/>
        </w:rPr>
        <w:t>label_encoder.fit_transform</w:t>
      </w:r>
      <w:proofErr w:type="spellEnd"/>
      <w:r w:rsidRPr="000438CA">
        <w:rPr>
          <w:rFonts w:ascii="Segoe UI" w:hAnsi="Segoe UI" w:cs="Segoe UI"/>
          <w:sz w:val="24"/>
          <w:szCs w:val="28"/>
        </w:rPr>
        <w:t>(</w:t>
      </w:r>
      <w:proofErr w:type="spell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'Month']);</w:t>
      </w:r>
    </w:p>
    <w:p w14:paraId="47FF8E95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</w:t>
      </w:r>
      <w:proofErr w:type="gramEnd"/>
      <w:r w:rsidRPr="000438CA">
        <w:rPr>
          <w:rFonts w:ascii="Segoe UI" w:hAnsi="Segoe UI" w:cs="Segoe UI"/>
          <w:sz w:val="24"/>
          <w:szCs w:val="28"/>
        </w:rPr>
        <w:t>'</w:t>
      </w:r>
      <w:proofErr w:type="spellStart"/>
      <w:r w:rsidRPr="000438CA">
        <w:rPr>
          <w:rFonts w:ascii="Segoe UI" w:hAnsi="Segoe UI" w:cs="Segoe UI"/>
          <w:sz w:val="24"/>
          <w:szCs w:val="28"/>
        </w:rPr>
        <w:t>VisitorType</w:t>
      </w:r>
      <w:proofErr w:type="spellEnd"/>
      <w:r w:rsidRPr="000438CA">
        <w:rPr>
          <w:rFonts w:ascii="Segoe UI" w:hAnsi="Segoe UI" w:cs="Segoe UI"/>
          <w:sz w:val="24"/>
          <w:szCs w:val="28"/>
        </w:rPr>
        <w:t xml:space="preserve">'] = </w:t>
      </w:r>
      <w:proofErr w:type="spellStart"/>
      <w:r w:rsidRPr="000438CA">
        <w:rPr>
          <w:rFonts w:ascii="Segoe UI" w:hAnsi="Segoe UI" w:cs="Segoe UI"/>
          <w:sz w:val="24"/>
          <w:szCs w:val="28"/>
        </w:rPr>
        <w:t>label_encoder.fit_transform</w:t>
      </w:r>
      <w:proofErr w:type="spellEnd"/>
      <w:r w:rsidRPr="000438CA">
        <w:rPr>
          <w:rFonts w:ascii="Segoe UI" w:hAnsi="Segoe UI" w:cs="Segoe UI"/>
          <w:sz w:val="24"/>
          <w:szCs w:val="28"/>
        </w:rPr>
        <w:t>(</w:t>
      </w:r>
      <w:proofErr w:type="spell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'</w:t>
      </w:r>
      <w:proofErr w:type="spellStart"/>
      <w:r w:rsidRPr="000438CA">
        <w:rPr>
          <w:rFonts w:ascii="Segoe UI" w:hAnsi="Segoe UI" w:cs="Segoe UI"/>
          <w:sz w:val="24"/>
          <w:szCs w:val="28"/>
        </w:rPr>
        <w:t>VisitorType</w:t>
      </w:r>
      <w:proofErr w:type="spellEnd"/>
      <w:r w:rsidRPr="000438CA">
        <w:rPr>
          <w:rFonts w:ascii="Segoe UI" w:hAnsi="Segoe UI" w:cs="Segoe UI"/>
          <w:sz w:val="24"/>
          <w:szCs w:val="28"/>
        </w:rPr>
        <w:t>'])</w:t>
      </w:r>
    </w:p>
    <w:p w14:paraId="320DC265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'Weekend'] = </w:t>
      </w:r>
      <w:proofErr w:type="spellStart"/>
      <w:r w:rsidRPr="000438CA">
        <w:rPr>
          <w:rFonts w:ascii="Segoe UI" w:hAnsi="Segoe UI" w:cs="Segoe UI"/>
          <w:sz w:val="24"/>
          <w:szCs w:val="28"/>
        </w:rPr>
        <w:t>label_encoder.fit_transform</w:t>
      </w:r>
      <w:proofErr w:type="spellEnd"/>
      <w:r w:rsidRPr="000438CA">
        <w:rPr>
          <w:rFonts w:ascii="Segoe UI" w:hAnsi="Segoe UI" w:cs="Segoe UI"/>
          <w:sz w:val="24"/>
          <w:szCs w:val="28"/>
        </w:rPr>
        <w:t>(</w:t>
      </w:r>
      <w:proofErr w:type="spell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'Weekend'])</w:t>
      </w:r>
    </w:p>
    <w:p w14:paraId="54E7757B" w14:textId="77777777" w:rsidR="000438CA" w:rsidRP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</w:t>
      </w:r>
      <w:proofErr w:type="gramEnd"/>
      <w:r w:rsidRPr="000438CA">
        <w:rPr>
          <w:rFonts w:ascii="Segoe UI" w:hAnsi="Segoe UI" w:cs="Segoe UI"/>
          <w:sz w:val="24"/>
          <w:szCs w:val="28"/>
        </w:rPr>
        <w:t xml:space="preserve">'Revenue'] = </w:t>
      </w:r>
      <w:proofErr w:type="spellStart"/>
      <w:r w:rsidRPr="000438CA">
        <w:rPr>
          <w:rFonts w:ascii="Segoe UI" w:hAnsi="Segoe UI" w:cs="Segoe UI"/>
          <w:sz w:val="24"/>
          <w:szCs w:val="28"/>
        </w:rPr>
        <w:t>label_encoder.fit_transform</w:t>
      </w:r>
      <w:proofErr w:type="spellEnd"/>
      <w:r w:rsidRPr="000438CA">
        <w:rPr>
          <w:rFonts w:ascii="Segoe UI" w:hAnsi="Segoe UI" w:cs="Segoe UI"/>
          <w:sz w:val="24"/>
          <w:szCs w:val="28"/>
        </w:rPr>
        <w:t>(</w:t>
      </w:r>
      <w:proofErr w:type="spellStart"/>
      <w:r w:rsidRPr="000438CA">
        <w:rPr>
          <w:rFonts w:ascii="Segoe UI" w:hAnsi="Segoe UI" w:cs="Segoe UI"/>
          <w:sz w:val="24"/>
          <w:szCs w:val="28"/>
        </w:rPr>
        <w:t>df</w:t>
      </w:r>
      <w:proofErr w:type="spellEnd"/>
      <w:r w:rsidRPr="000438CA">
        <w:rPr>
          <w:rFonts w:ascii="Segoe UI" w:hAnsi="Segoe UI" w:cs="Segoe UI"/>
          <w:sz w:val="24"/>
          <w:szCs w:val="28"/>
        </w:rPr>
        <w:t>['Revenue'])</w:t>
      </w:r>
    </w:p>
    <w:p w14:paraId="68105F1D" w14:textId="77777777" w:rsidR="000438CA" w:rsidRDefault="000438CA" w:rsidP="000438C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870F203" w14:textId="77777777" w:rsidR="00E03516" w:rsidRDefault="00E03516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E2CD158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867E5A6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74E1F27C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B206F71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46600736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D016F31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B139D10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A7D6F2A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91E7DF0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51D25EAA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E8690FA" w14:textId="77777777" w:rsidR="009B48A4" w:rsidRDefault="009B48A4" w:rsidP="00E0351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591CF31" w14:textId="6AA8E760" w:rsidR="00E03516" w:rsidRPr="00004B50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Exploratory Data Analysis</w:t>
      </w:r>
    </w:p>
    <w:p w14:paraId="04F6D89F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061BD24" w14:textId="69303DB9" w:rsidR="00E03516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mmon Statistics</w:t>
      </w:r>
    </w:p>
    <w:p w14:paraId="25FA4B70" w14:textId="77777777" w:rsidR="009B48A4" w:rsidRPr="00004B50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3040188B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df.describ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gramEnd"/>
      <w:r w:rsidRPr="009B48A4">
        <w:rPr>
          <w:rFonts w:ascii="Segoe UI" w:hAnsi="Segoe UI" w:cs="Segoe UI"/>
          <w:sz w:val="24"/>
          <w:szCs w:val="28"/>
        </w:rPr>
        <w:t>).transpose()</w:t>
      </w:r>
    </w:p>
    <w:p w14:paraId="251C0B49" w14:textId="77777777" w:rsidR="00E03516" w:rsidRDefault="00E03516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B748BE7" w14:textId="0DA29D05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326E77A6" wp14:editId="5C75CC33">
            <wp:extent cx="6120130" cy="29940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808E4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648E51B" w14:textId="2A430AFC" w:rsidR="00E03516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Histograms</w:t>
      </w:r>
    </w:p>
    <w:p w14:paraId="14A57340" w14:textId="77777777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CBD0878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sns.histplo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data = </w:t>
      </w:r>
      <w:proofErr w:type="spellStart"/>
      <w:r w:rsidRPr="009B48A4">
        <w:rPr>
          <w:rFonts w:ascii="Segoe UI" w:hAnsi="Segoe UI" w:cs="Segoe UI"/>
          <w:sz w:val="24"/>
          <w:szCs w:val="28"/>
        </w:rPr>
        <w:t>df</w:t>
      </w:r>
      <w:proofErr w:type="spellEnd"/>
      <w:r w:rsidRPr="009B48A4">
        <w:rPr>
          <w:rFonts w:ascii="Segoe UI" w:hAnsi="Segoe UI" w:cs="Segoe UI"/>
          <w:sz w:val="24"/>
          <w:szCs w:val="28"/>
        </w:rPr>
        <w:t>, x = '</w:t>
      </w:r>
      <w:proofErr w:type="spellStart"/>
      <w:r w:rsidRPr="009B48A4">
        <w:rPr>
          <w:rFonts w:ascii="Segoe UI" w:hAnsi="Segoe UI" w:cs="Segoe UI"/>
          <w:sz w:val="24"/>
          <w:szCs w:val="28"/>
        </w:rPr>
        <w:t>ProductRelated</w:t>
      </w:r>
      <w:proofErr w:type="spellEnd"/>
      <w:r w:rsidRPr="009B48A4">
        <w:rPr>
          <w:rFonts w:ascii="Segoe UI" w:hAnsi="Segoe UI" w:cs="Segoe UI"/>
          <w:sz w:val="24"/>
          <w:szCs w:val="28"/>
        </w:rPr>
        <w:t>', bins = 10)</w:t>
      </w:r>
    </w:p>
    <w:p w14:paraId="16A843BC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BFAA51D" w14:textId="24AAD94F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495F5EBA" wp14:editId="6D51BCED">
            <wp:extent cx="3242887" cy="248080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4639" cy="2535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929E1" w14:textId="731D5581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Count Plot</w:t>
      </w:r>
    </w:p>
    <w:p w14:paraId="47663C96" w14:textId="77777777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6731AD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sns.countplo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data = </w:t>
      </w:r>
      <w:proofErr w:type="spellStart"/>
      <w:r w:rsidRPr="009B48A4">
        <w:rPr>
          <w:rFonts w:ascii="Segoe UI" w:hAnsi="Segoe UI" w:cs="Segoe UI"/>
          <w:sz w:val="24"/>
          <w:szCs w:val="28"/>
        </w:rPr>
        <w:t>df</w:t>
      </w:r>
      <w:proofErr w:type="spellEnd"/>
      <w:r w:rsidRPr="009B48A4">
        <w:rPr>
          <w:rFonts w:ascii="Segoe UI" w:hAnsi="Segoe UI" w:cs="Segoe UI"/>
          <w:sz w:val="24"/>
          <w:szCs w:val="28"/>
        </w:rPr>
        <w:t>, x = 'Month')</w:t>
      </w:r>
    </w:p>
    <w:p w14:paraId="1012779E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DB8455E" w14:textId="5EFAB0C9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525D016F" wp14:editId="08FB546B">
            <wp:extent cx="4007457" cy="31857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3174" cy="3214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5C4E0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DA33B60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sns.countplo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data = </w:t>
      </w:r>
      <w:proofErr w:type="spellStart"/>
      <w:r w:rsidRPr="009B48A4">
        <w:rPr>
          <w:rFonts w:ascii="Segoe UI" w:hAnsi="Segoe UI" w:cs="Segoe UI"/>
          <w:sz w:val="24"/>
          <w:szCs w:val="28"/>
        </w:rPr>
        <w:t>df</w:t>
      </w:r>
      <w:proofErr w:type="spellEnd"/>
      <w:r w:rsidRPr="009B48A4">
        <w:rPr>
          <w:rFonts w:ascii="Segoe UI" w:hAnsi="Segoe UI" w:cs="Segoe UI"/>
          <w:sz w:val="24"/>
          <w:szCs w:val="28"/>
        </w:rPr>
        <w:t>, x = 'Revenue')</w:t>
      </w:r>
    </w:p>
    <w:p w14:paraId="070DDFDD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9D9D132" w14:textId="7C92419B" w:rsidR="009B48A4" w:rsidRPr="00E81610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4A57BA94" wp14:editId="3EE9CD19">
            <wp:extent cx="4110241" cy="3124863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69802" cy="317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F10BF" w14:textId="3F40F5E1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Correlation</w:t>
      </w:r>
    </w:p>
    <w:p w14:paraId="13E86C2C" w14:textId="77777777" w:rsidR="00E81610" w:rsidRDefault="00E81610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B127C0F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df.corr</w:t>
      </w:r>
      <w:proofErr w:type="spellEnd"/>
      <w:r w:rsidRPr="009B48A4">
        <w:rPr>
          <w:rFonts w:ascii="Segoe UI" w:hAnsi="Segoe UI" w:cs="Segoe UI"/>
          <w:sz w:val="24"/>
          <w:szCs w:val="28"/>
        </w:rPr>
        <w:t>()</w:t>
      </w:r>
      <w:proofErr w:type="gramEnd"/>
    </w:p>
    <w:p w14:paraId="05F25EC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6BF8DD0" w14:textId="337EB265" w:rsidR="009B48A4" w:rsidRDefault="009B48A4" w:rsidP="009B48A4">
      <w:pPr>
        <w:tabs>
          <w:tab w:val="left" w:pos="3581"/>
        </w:tabs>
        <w:spacing w:after="0"/>
        <w:jc w:val="right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1E8E8DBB" wp14:editId="3AD484AB">
            <wp:extent cx="6120130" cy="27787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05290" w14:textId="77777777" w:rsidR="009B48A4" w:rsidRPr="00E81610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A259F3E" w14:textId="13A8B2E4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proofErr w:type="spellStart"/>
      <w:r>
        <w:rPr>
          <w:rFonts w:ascii="Segoe UI" w:hAnsi="Segoe UI" w:cs="Segoe UI"/>
          <w:b/>
          <w:sz w:val="28"/>
          <w:szCs w:val="28"/>
          <w:u w:val="single"/>
        </w:rPr>
        <w:t>Heatmap</w:t>
      </w:r>
      <w:proofErr w:type="spellEnd"/>
    </w:p>
    <w:p w14:paraId="49E38335" w14:textId="77777777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30F8937" w14:textId="707705E1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sns.heatmap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data = </w:t>
      </w:r>
      <w:proofErr w:type="spellStart"/>
      <w:r w:rsidRPr="009B48A4">
        <w:rPr>
          <w:rFonts w:ascii="Segoe UI" w:hAnsi="Segoe UI" w:cs="Segoe UI"/>
          <w:sz w:val="24"/>
          <w:szCs w:val="28"/>
        </w:rPr>
        <w:t>df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21298DAA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22C6F39" w14:textId="641FD6A3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347A231A" wp14:editId="32180E14">
            <wp:extent cx="2608028" cy="2741544"/>
            <wp:effectExtent l="0" t="0" r="190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29358" cy="2763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0DB06" w14:textId="77777777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3E29C24B" w14:textId="77777777" w:rsidR="009B48A4" w:rsidRPr="00E81610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82D72CE" w14:textId="14F4A795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Box Plot</w:t>
      </w:r>
    </w:p>
    <w:p w14:paraId="08CDAD5D" w14:textId="77777777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47D1A13" w14:textId="1E8F8000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sns.boxplo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data = </w:t>
      </w:r>
      <w:proofErr w:type="spellStart"/>
      <w:r w:rsidRPr="009B48A4">
        <w:rPr>
          <w:rFonts w:ascii="Segoe UI" w:hAnsi="Segoe UI" w:cs="Segoe UI"/>
          <w:sz w:val="24"/>
          <w:szCs w:val="28"/>
        </w:rPr>
        <w:t>df</w:t>
      </w:r>
      <w:proofErr w:type="spellEnd"/>
      <w:r w:rsidRPr="009B48A4">
        <w:rPr>
          <w:rFonts w:ascii="Segoe UI" w:hAnsi="Segoe UI" w:cs="Segoe UI"/>
          <w:sz w:val="24"/>
          <w:szCs w:val="28"/>
        </w:rPr>
        <w:t>, x = '</w:t>
      </w:r>
      <w:proofErr w:type="spellStart"/>
      <w:r w:rsidRPr="009B48A4">
        <w:rPr>
          <w:rFonts w:ascii="Segoe UI" w:hAnsi="Segoe UI" w:cs="Segoe UI"/>
          <w:sz w:val="24"/>
          <w:szCs w:val="28"/>
        </w:rPr>
        <w:t>VisitorType</w:t>
      </w:r>
      <w:proofErr w:type="spellEnd"/>
      <w:r w:rsidRPr="009B48A4">
        <w:rPr>
          <w:rFonts w:ascii="Segoe UI" w:hAnsi="Segoe UI" w:cs="Segoe UI"/>
          <w:sz w:val="24"/>
          <w:szCs w:val="28"/>
        </w:rPr>
        <w:t>', y = '</w:t>
      </w:r>
      <w:proofErr w:type="spellStart"/>
      <w:r w:rsidRPr="009B48A4">
        <w:rPr>
          <w:rFonts w:ascii="Segoe UI" w:hAnsi="Segoe UI" w:cs="Segoe UI"/>
          <w:sz w:val="24"/>
          <w:szCs w:val="28"/>
        </w:rPr>
        <w:t>BounceRates</w:t>
      </w:r>
      <w:proofErr w:type="spellEnd"/>
      <w:r w:rsidRPr="009B48A4">
        <w:rPr>
          <w:rFonts w:ascii="Segoe UI" w:hAnsi="Segoe UI" w:cs="Segoe UI"/>
          <w:sz w:val="24"/>
          <w:szCs w:val="28"/>
        </w:rPr>
        <w:t>')</w:t>
      </w:r>
    </w:p>
    <w:p w14:paraId="022E3E58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31A6E3D" w14:textId="75A6AE6F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167EC952" wp14:editId="0361F334">
            <wp:extent cx="4007458" cy="308574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9471" cy="3102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9E9D9" w14:textId="77777777" w:rsidR="009B48A4" w:rsidRPr="00E81610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5807F08" w14:textId="27246081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Feature Engineering</w:t>
      </w:r>
    </w:p>
    <w:p w14:paraId="39970A0F" w14:textId="77777777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94AA7D3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X = </w:t>
      </w: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df.iloc</w:t>
      </w:r>
      <w:proofErr w:type="spellEnd"/>
      <w:r w:rsidRPr="009B48A4">
        <w:rPr>
          <w:rFonts w:ascii="Segoe UI" w:hAnsi="Segoe UI" w:cs="Segoe UI"/>
          <w:sz w:val="24"/>
          <w:szCs w:val="28"/>
        </w:rPr>
        <w:t>[</w:t>
      </w:r>
      <w:proofErr w:type="gramEnd"/>
      <w:r w:rsidRPr="009B48A4">
        <w:rPr>
          <w:rFonts w:ascii="Segoe UI" w:hAnsi="Segoe UI" w:cs="Segoe UI"/>
          <w:sz w:val="24"/>
          <w:szCs w:val="28"/>
        </w:rPr>
        <w:t>:,:17]</w:t>
      </w:r>
    </w:p>
    <w:p w14:paraId="4316673B" w14:textId="101508E5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>X</w:t>
      </w:r>
    </w:p>
    <w:p w14:paraId="1202F85C" w14:textId="31497C2E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6B2DC035" wp14:editId="4AA14DE4">
            <wp:extent cx="6120130" cy="22536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5F487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8B19149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F1F7DB9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243AD80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lastRenderedPageBreak/>
        <w:t xml:space="preserve">y = </w:t>
      </w: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df.iloc</w:t>
      </w:r>
      <w:proofErr w:type="spellEnd"/>
      <w:r w:rsidRPr="009B48A4">
        <w:rPr>
          <w:rFonts w:ascii="Segoe UI" w:hAnsi="Segoe UI" w:cs="Segoe UI"/>
          <w:sz w:val="24"/>
          <w:szCs w:val="28"/>
        </w:rPr>
        <w:t>[</w:t>
      </w:r>
      <w:proofErr w:type="gramEnd"/>
      <w:r w:rsidRPr="009B48A4">
        <w:rPr>
          <w:rFonts w:ascii="Segoe UI" w:hAnsi="Segoe UI" w:cs="Segoe UI"/>
          <w:sz w:val="24"/>
          <w:szCs w:val="28"/>
        </w:rPr>
        <w:t>:,-1:]</w:t>
      </w:r>
    </w:p>
    <w:p w14:paraId="76272B19" w14:textId="3963D31A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y</w:t>
      </w:r>
      <w:proofErr w:type="gramEnd"/>
    </w:p>
    <w:p w14:paraId="45A670D9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D441DF5" w14:textId="174956B4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73900191" wp14:editId="0E7936CF">
            <wp:extent cx="977280" cy="262393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90321" cy="265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BCF8E" w14:textId="77777777" w:rsidR="009B48A4" w:rsidRPr="00E81610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269A914" w14:textId="37B2E44F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Split Data</w:t>
      </w:r>
    </w:p>
    <w:p w14:paraId="64ED7F11" w14:textId="77777777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74736BB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smote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= SMOTE()</w:t>
      </w:r>
    </w:p>
    <w:p w14:paraId="19CF8EA1" w14:textId="620B9633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rus</w:t>
      </w:r>
      <w:proofErr w:type="spellEnd"/>
      <w:proofErr w:type="gram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RandomUnderSampler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random_state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=42, </w:t>
      </w:r>
      <w:proofErr w:type="spellStart"/>
      <w:r w:rsidRPr="009B48A4">
        <w:rPr>
          <w:rFonts w:ascii="Segoe UI" w:hAnsi="Segoe UI" w:cs="Segoe UI"/>
          <w:sz w:val="24"/>
          <w:szCs w:val="28"/>
        </w:rPr>
        <w:t>sampling_strategy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'majority')</w:t>
      </w:r>
    </w:p>
    <w:p w14:paraId="718DFC70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F1A53B0" w14:textId="44ABF776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9B48A4">
        <w:rPr>
          <w:rFonts w:ascii="Segoe UI" w:hAnsi="Segoe UI" w:cs="Segoe UI"/>
          <w:sz w:val="24"/>
          <w:szCs w:val="28"/>
        </w:rPr>
        <w:t>X_train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X_tes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train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train_test_spli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(X, y, </w:t>
      </w:r>
      <w:proofErr w:type="spellStart"/>
      <w:r w:rsidRPr="009B48A4">
        <w:rPr>
          <w:rFonts w:ascii="Segoe UI" w:hAnsi="Segoe UI" w:cs="Segoe UI"/>
          <w:sz w:val="24"/>
          <w:szCs w:val="28"/>
        </w:rPr>
        <w:t>random_state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42, </w:t>
      </w:r>
      <w:proofErr w:type="spellStart"/>
      <w:r w:rsidRPr="009B48A4">
        <w:rPr>
          <w:rFonts w:ascii="Segoe UI" w:hAnsi="Segoe UI" w:cs="Segoe UI"/>
          <w:sz w:val="24"/>
          <w:szCs w:val="28"/>
        </w:rPr>
        <w:t>test_size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0.2)</w:t>
      </w:r>
    </w:p>
    <w:p w14:paraId="5B384C2F" w14:textId="77777777" w:rsidR="009B48A4" w:rsidRPr="00E81610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6309D40" w14:textId="78F39F6C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Sampling</w:t>
      </w:r>
    </w:p>
    <w:p w14:paraId="3D7C4E86" w14:textId="77777777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A3A22AB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.value_counts</w:t>
      </w:r>
      <w:proofErr w:type="spellEnd"/>
      <w:r w:rsidRPr="009B48A4">
        <w:rPr>
          <w:rFonts w:ascii="Segoe UI" w:hAnsi="Segoe UI" w:cs="Segoe UI"/>
          <w:sz w:val="24"/>
          <w:szCs w:val="28"/>
        </w:rPr>
        <w:t>()))</w:t>
      </w:r>
    </w:p>
    <w:p w14:paraId="3350DFA6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9B48A4">
        <w:rPr>
          <w:rFonts w:ascii="Segoe UI" w:hAnsi="Segoe UI" w:cs="Segoe UI"/>
          <w:sz w:val="24"/>
          <w:szCs w:val="28"/>
        </w:rPr>
        <w:t>X_resampled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resampled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smote.fit_</w:t>
      </w:r>
      <w:proofErr w:type="gramStart"/>
      <w:r w:rsidRPr="009B48A4">
        <w:rPr>
          <w:rFonts w:ascii="Segoe UI" w:hAnsi="Segoe UI" w:cs="Segoe UI"/>
          <w:sz w:val="24"/>
          <w:szCs w:val="28"/>
        </w:rPr>
        <w:t>resampl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rain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train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28DD50C3" w14:textId="40A0C1DD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resampled.value_counts</w:t>
      </w:r>
      <w:proofErr w:type="spellEnd"/>
      <w:r w:rsidRPr="009B48A4">
        <w:rPr>
          <w:rFonts w:ascii="Segoe UI" w:hAnsi="Segoe UI" w:cs="Segoe UI"/>
          <w:sz w:val="24"/>
          <w:szCs w:val="28"/>
        </w:rPr>
        <w:t>()))</w:t>
      </w:r>
    </w:p>
    <w:p w14:paraId="723A1DF7" w14:textId="77777777" w:rsid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A9C6F09" w14:textId="3CC971FE" w:rsidR="009B48A4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drawing>
          <wp:inline distT="0" distB="0" distL="0" distR="0" wp14:anchorId="1726E1D6" wp14:editId="49B289EF">
            <wp:extent cx="1419423" cy="1381318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19423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1516C" w14:textId="77777777" w:rsidR="009B48A4" w:rsidRPr="00E81610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4DD3335" w14:textId="527A658E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Model Building</w:t>
      </w:r>
    </w:p>
    <w:p w14:paraId="3FA5B0BF" w14:textId="77777777" w:rsidR="000438CA" w:rsidRPr="00E81610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C96CE14" w14:textId="261153F9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Normalization</w:t>
      </w:r>
    </w:p>
    <w:p w14:paraId="616282B1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3C3CE780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# </w:t>
      </w:r>
      <w:proofErr w:type="gramStart"/>
      <w:r w:rsidRPr="009B48A4">
        <w:rPr>
          <w:rFonts w:ascii="Segoe UI" w:hAnsi="Segoe UI" w:cs="Segoe UI"/>
          <w:sz w:val="24"/>
          <w:szCs w:val="28"/>
        </w:rPr>
        <w:t>data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normalization with sklearn</w:t>
      </w:r>
    </w:p>
    <w:p w14:paraId="0789F5E4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from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9B48A4">
        <w:rPr>
          <w:rFonts w:ascii="Segoe UI" w:hAnsi="Segoe UI" w:cs="Segoe UI"/>
          <w:sz w:val="24"/>
          <w:szCs w:val="28"/>
        </w:rPr>
        <w:t>sklearn.preprocessing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9B48A4">
        <w:rPr>
          <w:rFonts w:ascii="Segoe UI" w:hAnsi="Segoe UI" w:cs="Segoe UI"/>
          <w:sz w:val="24"/>
          <w:szCs w:val="28"/>
        </w:rPr>
        <w:t>MinMaxScaler</w:t>
      </w:r>
      <w:proofErr w:type="spellEnd"/>
    </w:p>
    <w:p w14:paraId="52AADDE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00EE778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# fit </w:t>
      </w:r>
      <w:proofErr w:type="spellStart"/>
      <w:r w:rsidRPr="009B48A4">
        <w:rPr>
          <w:rFonts w:ascii="Segoe UI" w:hAnsi="Segoe UI" w:cs="Segoe UI"/>
          <w:sz w:val="24"/>
          <w:szCs w:val="28"/>
        </w:rPr>
        <w:t>scaler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on training data</w:t>
      </w:r>
    </w:p>
    <w:p w14:paraId="56D29B3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norm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MinMaxScaler</w:t>
      </w:r>
      <w:proofErr w:type="spellEnd"/>
      <w:r w:rsidRPr="009B48A4">
        <w:rPr>
          <w:rFonts w:ascii="Segoe UI" w:hAnsi="Segoe UI" w:cs="Segoe UI"/>
          <w:sz w:val="24"/>
          <w:szCs w:val="28"/>
        </w:rPr>
        <w:t>().fit(</w:t>
      </w:r>
      <w:proofErr w:type="spellStart"/>
      <w:r w:rsidRPr="009B48A4">
        <w:rPr>
          <w:rFonts w:ascii="Segoe UI" w:hAnsi="Segoe UI" w:cs="Segoe UI"/>
          <w:sz w:val="24"/>
          <w:szCs w:val="28"/>
        </w:rPr>
        <w:t>X_train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68989445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07D110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># transform training data</w:t>
      </w:r>
    </w:p>
    <w:p w14:paraId="19022975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9B48A4">
        <w:rPr>
          <w:rFonts w:ascii="Segoe UI" w:hAnsi="Segoe UI" w:cs="Segoe UI"/>
          <w:sz w:val="24"/>
          <w:szCs w:val="28"/>
        </w:rPr>
        <w:t>X_train_norm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norm.transform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rain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02FD3C08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7F4C02B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# transform testing </w:t>
      </w:r>
      <w:proofErr w:type="spellStart"/>
      <w:r w:rsidRPr="009B48A4">
        <w:rPr>
          <w:rFonts w:ascii="Segoe UI" w:hAnsi="Segoe UI" w:cs="Segoe UI"/>
          <w:sz w:val="24"/>
          <w:szCs w:val="28"/>
        </w:rPr>
        <w:t>dataabs</w:t>
      </w:r>
      <w:proofErr w:type="spellEnd"/>
    </w:p>
    <w:p w14:paraId="137D137C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9B48A4">
        <w:rPr>
          <w:rFonts w:ascii="Segoe UI" w:hAnsi="Segoe UI" w:cs="Segoe UI"/>
          <w:sz w:val="24"/>
          <w:szCs w:val="28"/>
        </w:rPr>
        <w:t>X_test_norm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norm.transform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est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406128B4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A63651E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# fit </w:t>
      </w:r>
      <w:proofErr w:type="spellStart"/>
      <w:r w:rsidRPr="009B48A4">
        <w:rPr>
          <w:rFonts w:ascii="Segoe UI" w:hAnsi="Segoe UI" w:cs="Segoe UI"/>
          <w:sz w:val="24"/>
          <w:szCs w:val="28"/>
        </w:rPr>
        <w:t>scaler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on training data</w:t>
      </w:r>
    </w:p>
    <w:p w14:paraId="0441CB95" w14:textId="1616CA0B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norm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MinMaxScaler</w:t>
      </w:r>
      <w:proofErr w:type="spellEnd"/>
      <w:r w:rsidRPr="009B48A4">
        <w:rPr>
          <w:rFonts w:ascii="Segoe UI" w:hAnsi="Segoe UI" w:cs="Segoe UI"/>
          <w:sz w:val="24"/>
          <w:szCs w:val="28"/>
        </w:rPr>
        <w:t>().fit(</w:t>
      </w:r>
      <w:proofErr w:type="spellStart"/>
      <w:r w:rsidRPr="009B48A4">
        <w:rPr>
          <w:rFonts w:ascii="Segoe UI" w:hAnsi="Segoe UI" w:cs="Segoe UI"/>
          <w:sz w:val="24"/>
          <w:szCs w:val="28"/>
        </w:rPr>
        <w:t>X_train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0351CC09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40D260C" w14:textId="2652984A" w:rsidR="009B48A4" w:rsidRP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4"/>
          <w:szCs w:val="28"/>
          <w:u w:val="single"/>
        </w:rPr>
      </w:pPr>
      <w:r w:rsidRPr="009B48A4">
        <w:rPr>
          <w:rFonts w:ascii="Segoe UI" w:hAnsi="Segoe UI" w:cs="Segoe UI"/>
          <w:b/>
          <w:sz w:val="28"/>
          <w:szCs w:val="28"/>
          <w:u w:val="single"/>
        </w:rPr>
        <w:t>Fit Model</w:t>
      </w:r>
      <w:r w:rsidRPr="009B48A4">
        <w:rPr>
          <w:rFonts w:ascii="Segoe UI" w:hAnsi="Segoe UI" w:cs="Segoe UI"/>
          <w:b/>
          <w:sz w:val="24"/>
          <w:szCs w:val="28"/>
          <w:u w:val="single"/>
        </w:rPr>
        <w:br/>
      </w:r>
    </w:p>
    <w:p w14:paraId="6555213F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from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9B48A4">
        <w:rPr>
          <w:rFonts w:ascii="Segoe UI" w:hAnsi="Segoe UI" w:cs="Segoe UI"/>
          <w:sz w:val="24"/>
          <w:szCs w:val="28"/>
        </w:rPr>
        <w:t>sklearn.neighbors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9B48A4">
        <w:rPr>
          <w:rFonts w:ascii="Segoe UI" w:hAnsi="Segoe UI" w:cs="Segoe UI"/>
          <w:sz w:val="24"/>
          <w:szCs w:val="28"/>
        </w:rPr>
        <w:t>KNeighborsClassifier</w:t>
      </w:r>
      <w:proofErr w:type="spellEnd"/>
    </w:p>
    <w:p w14:paraId="0DE950DF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model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KNeighborsClassifier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n_neighbors</w:t>
      </w:r>
      <w:proofErr w:type="spellEnd"/>
      <w:r w:rsidRPr="009B48A4">
        <w:rPr>
          <w:rFonts w:ascii="Segoe UI" w:hAnsi="Segoe UI" w:cs="Segoe UI"/>
          <w:sz w:val="24"/>
          <w:szCs w:val="28"/>
        </w:rPr>
        <w:t>=11)</w:t>
      </w:r>
    </w:p>
    <w:p w14:paraId="4AD02C77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model2 = </w:t>
      </w: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KNeighborsClassifier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n_neighbors</w:t>
      </w:r>
      <w:proofErr w:type="spellEnd"/>
      <w:r w:rsidRPr="009B48A4">
        <w:rPr>
          <w:rFonts w:ascii="Segoe UI" w:hAnsi="Segoe UI" w:cs="Segoe UI"/>
          <w:sz w:val="24"/>
          <w:szCs w:val="28"/>
        </w:rPr>
        <w:t>=11)</w:t>
      </w:r>
    </w:p>
    <w:p w14:paraId="2F46A693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model.fi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rain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train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44712AF8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model2.fit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resampled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resampled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448A569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9B48A4">
        <w:rPr>
          <w:rFonts w:ascii="Segoe UI" w:hAnsi="Segoe UI" w:cs="Segoe UI"/>
          <w:sz w:val="24"/>
          <w:szCs w:val="28"/>
        </w:rPr>
        <w:t>y_pred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model.predic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est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49A92713" w14:textId="0A27D6CA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y_pred2 = </w:t>
      </w:r>
      <w:proofErr w:type="gramStart"/>
      <w:r w:rsidRPr="009B48A4">
        <w:rPr>
          <w:rFonts w:ascii="Segoe UI" w:hAnsi="Segoe UI" w:cs="Segoe UI"/>
          <w:sz w:val="24"/>
          <w:szCs w:val="28"/>
        </w:rPr>
        <w:t>model2.predict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est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1B3CBD95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1CF34C1" w14:textId="77777777" w:rsidR="000438CA" w:rsidRPr="00E81610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567BC41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7ADDE48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43553BD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CDA3C7F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3B4FAEE0" w14:textId="77777777" w:rsidR="009B48A4" w:rsidRDefault="009B48A4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0527738F" w14:textId="3D94779A" w:rsidR="000438CA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lastRenderedPageBreak/>
        <w:t>Plotting Metrics</w:t>
      </w:r>
    </w:p>
    <w:p w14:paraId="505AD395" w14:textId="77777777" w:rsidR="000438CA" w:rsidRPr="00E81610" w:rsidRDefault="000438CA" w:rsidP="00E0351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B728D15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import</w:t>
      </w:r>
      <w:proofErr w:type="gramEnd"/>
      <w:r w:rsidRPr="009B48A4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9B48A4">
        <w:rPr>
          <w:rFonts w:ascii="Segoe UI" w:hAnsi="Segoe UI" w:cs="Segoe UI"/>
          <w:sz w:val="24"/>
          <w:szCs w:val="28"/>
        </w:rPr>
        <w:t>matplotlib.pyplo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9B48A4">
        <w:rPr>
          <w:rFonts w:ascii="Segoe UI" w:hAnsi="Segoe UI" w:cs="Segoe UI"/>
          <w:sz w:val="24"/>
          <w:szCs w:val="28"/>
        </w:rPr>
        <w:t>plt</w:t>
      </w:r>
      <w:proofErr w:type="spellEnd"/>
    </w:p>
    <w:p w14:paraId="649B27AF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9B48A4">
        <w:rPr>
          <w:rFonts w:ascii="Segoe UI" w:hAnsi="Segoe UI" w:cs="Segoe UI"/>
          <w:sz w:val="24"/>
          <w:szCs w:val="28"/>
        </w:rPr>
        <w:t>y_pred_proba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model.predict_</w:t>
      </w:r>
      <w:proofErr w:type="gramStart"/>
      <w:r w:rsidRPr="009B48A4">
        <w:rPr>
          <w:rFonts w:ascii="Segoe UI" w:hAnsi="Segoe UI" w:cs="Segoe UI"/>
          <w:sz w:val="24"/>
          <w:szCs w:val="28"/>
        </w:rPr>
        <w:t>proba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est</w:t>
      </w:r>
      <w:proofErr w:type="spellEnd"/>
      <w:r w:rsidRPr="009B48A4">
        <w:rPr>
          <w:rFonts w:ascii="Segoe UI" w:hAnsi="Segoe UI" w:cs="Segoe UI"/>
          <w:sz w:val="24"/>
          <w:szCs w:val="28"/>
        </w:rPr>
        <w:t>)[::,1]</w:t>
      </w:r>
    </w:p>
    <w:p w14:paraId="2F4E423C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auc</w:t>
      </w:r>
      <w:proofErr w:type="spellEnd"/>
      <w:proofErr w:type="gramEnd"/>
      <w:r w:rsidRPr="009B48A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9B48A4">
        <w:rPr>
          <w:rFonts w:ascii="Segoe UI" w:hAnsi="Segoe UI" w:cs="Segoe UI"/>
          <w:sz w:val="24"/>
          <w:szCs w:val="28"/>
        </w:rPr>
        <w:t>roc_auc_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pred_proba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684FD395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974E886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fpr</w:t>
      </w:r>
      <w:proofErr w:type="spellEnd"/>
      <w:proofErr w:type="gram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tpr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_ = </w:t>
      </w:r>
      <w:proofErr w:type="spellStart"/>
      <w:r w:rsidRPr="009B48A4">
        <w:rPr>
          <w:rFonts w:ascii="Segoe UI" w:hAnsi="Segoe UI" w:cs="Segoe UI"/>
          <w:sz w:val="24"/>
          <w:szCs w:val="28"/>
        </w:rPr>
        <w:t>roc_curv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>,  </w:t>
      </w:r>
      <w:proofErr w:type="spellStart"/>
      <w:r w:rsidRPr="009B48A4">
        <w:rPr>
          <w:rFonts w:ascii="Segoe UI" w:hAnsi="Segoe UI" w:cs="Segoe UI"/>
          <w:sz w:val="24"/>
          <w:szCs w:val="28"/>
        </w:rPr>
        <w:t>y_pred_proba</w:t>
      </w:r>
      <w:proofErr w:type="spellEnd"/>
      <w:r w:rsidRPr="009B48A4">
        <w:rPr>
          <w:rFonts w:ascii="Segoe UI" w:hAnsi="Segoe UI" w:cs="Segoe UI"/>
          <w:sz w:val="24"/>
          <w:szCs w:val="28"/>
        </w:rPr>
        <w:t>)</w:t>
      </w:r>
    </w:p>
    <w:p w14:paraId="75093E02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E9CD10D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plt.plo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fpr,tpr,label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="with oversampling, </w:t>
      </w:r>
      <w:proofErr w:type="spellStart"/>
      <w:r w:rsidRPr="009B48A4">
        <w:rPr>
          <w:rFonts w:ascii="Segoe UI" w:hAnsi="Segoe UI" w:cs="Segoe UI"/>
          <w:sz w:val="24"/>
          <w:szCs w:val="28"/>
        </w:rPr>
        <w:t>auc</w:t>
      </w:r>
      <w:proofErr w:type="spellEnd"/>
      <w:r w:rsidRPr="009B48A4">
        <w:rPr>
          <w:rFonts w:ascii="Segoe UI" w:hAnsi="Segoe UI" w:cs="Segoe UI"/>
          <w:sz w:val="24"/>
          <w:szCs w:val="28"/>
        </w:rPr>
        <w:t>="+</w:t>
      </w:r>
      <w:proofErr w:type="spellStart"/>
      <w:r w:rsidRPr="009B48A4">
        <w:rPr>
          <w:rFonts w:ascii="Segoe UI" w:hAnsi="Segoe UI" w:cs="Segoe UI"/>
          <w:sz w:val="24"/>
          <w:szCs w:val="28"/>
        </w:rPr>
        <w:t>str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auc</w:t>
      </w:r>
      <w:proofErr w:type="spellEnd"/>
      <w:r w:rsidRPr="009B48A4">
        <w:rPr>
          <w:rFonts w:ascii="Segoe UI" w:hAnsi="Segoe UI" w:cs="Segoe UI"/>
          <w:sz w:val="24"/>
          <w:szCs w:val="28"/>
        </w:rPr>
        <w:t>), )</w:t>
      </w:r>
    </w:p>
    <w:p w14:paraId="610CE984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767484A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>x = [0, 1]</w:t>
      </w:r>
    </w:p>
    <w:p w14:paraId="604D28D4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>y = [0, 1]</w:t>
      </w:r>
    </w:p>
    <w:p w14:paraId="0B244714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9C779A0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>y_pred_proba2 = model2.predict_</w:t>
      </w:r>
      <w:proofErr w:type="gramStart"/>
      <w:r w:rsidRPr="009B48A4">
        <w:rPr>
          <w:rFonts w:ascii="Segoe UI" w:hAnsi="Segoe UI" w:cs="Segoe UI"/>
          <w:sz w:val="24"/>
          <w:szCs w:val="28"/>
        </w:rPr>
        <w:t>proba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X_test</w:t>
      </w:r>
      <w:proofErr w:type="spellEnd"/>
      <w:r w:rsidRPr="009B48A4">
        <w:rPr>
          <w:rFonts w:ascii="Segoe UI" w:hAnsi="Segoe UI" w:cs="Segoe UI"/>
          <w:sz w:val="24"/>
          <w:szCs w:val="28"/>
        </w:rPr>
        <w:t>)[::,1]</w:t>
      </w:r>
    </w:p>
    <w:p w14:paraId="44919ACF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9B48A4">
        <w:rPr>
          <w:rFonts w:ascii="Segoe UI" w:hAnsi="Segoe UI" w:cs="Segoe UI"/>
          <w:sz w:val="24"/>
          <w:szCs w:val="28"/>
        </w:rPr>
        <w:t xml:space="preserve">auc2 = </w:t>
      </w:r>
      <w:proofErr w:type="spellStart"/>
      <w:r w:rsidRPr="009B48A4">
        <w:rPr>
          <w:rFonts w:ascii="Segoe UI" w:hAnsi="Segoe UI" w:cs="Segoe UI"/>
          <w:sz w:val="24"/>
          <w:szCs w:val="28"/>
        </w:rPr>
        <w:t>roc_auc_</w:t>
      </w:r>
      <w:proofErr w:type="gramStart"/>
      <w:r w:rsidRPr="009B48A4">
        <w:rPr>
          <w:rFonts w:ascii="Segoe UI" w:hAnsi="Segoe UI" w:cs="Segoe UI"/>
          <w:sz w:val="24"/>
          <w:szCs w:val="28"/>
        </w:rPr>
        <w:t>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>, y_pred_proba2)</w:t>
      </w:r>
    </w:p>
    <w:p w14:paraId="20ECCD12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783E529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fpr</w:t>
      </w:r>
      <w:proofErr w:type="spellEnd"/>
      <w:proofErr w:type="gram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tpr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_ = </w:t>
      </w:r>
      <w:proofErr w:type="spellStart"/>
      <w:r w:rsidRPr="009B48A4">
        <w:rPr>
          <w:rFonts w:ascii="Segoe UI" w:hAnsi="Segoe UI" w:cs="Segoe UI"/>
          <w:sz w:val="24"/>
          <w:szCs w:val="28"/>
        </w:rPr>
        <w:t>roc_curv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>,  y_pred_proba2)</w:t>
      </w:r>
    </w:p>
    <w:p w14:paraId="59FB2385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28E860D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plt.plo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fpr,tpr,label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="without oversampling, </w:t>
      </w:r>
      <w:proofErr w:type="spellStart"/>
      <w:r w:rsidRPr="009B48A4">
        <w:rPr>
          <w:rFonts w:ascii="Segoe UI" w:hAnsi="Segoe UI" w:cs="Segoe UI"/>
          <w:sz w:val="24"/>
          <w:szCs w:val="28"/>
        </w:rPr>
        <w:t>auc</w:t>
      </w:r>
      <w:proofErr w:type="spellEnd"/>
      <w:r w:rsidRPr="009B48A4">
        <w:rPr>
          <w:rFonts w:ascii="Segoe UI" w:hAnsi="Segoe UI" w:cs="Segoe UI"/>
          <w:sz w:val="24"/>
          <w:szCs w:val="28"/>
        </w:rPr>
        <w:t>="+</w:t>
      </w:r>
      <w:proofErr w:type="spellStart"/>
      <w:r w:rsidRPr="009B48A4">
        <w:rPr>
          <w:rFonts w:ascii="Segoe UI" w:hAnsi="Segoe UI" w:cs="Segoe UI"/>
          <w:sz w:val="24"/>
          <w:szCs w:val="28"/>
        </w:rPr>
        <w:t>str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(auc2), </w:t>
      </w:r>
      <w:proofErr w:type="spellStart"/>
      <w:r w:rsidRPr="009B48A4">
        <w:rPr>
          <w:rFonts w:ascii="Segoe UI" w:hAnsi="Segoe UI" w:cs="Segoe UI"/>
          <w:sz w:val="24"/>
          <w:szCs w:val="28"/>
        </w:rPr>
        <w:t>color</w:t>
      </w:r>
      <w:proofErr w:type="spellEnd"/>
      <w:r w:rsidRPr="009B48A4">
        <w:rPr>
          <w:rFonts w:ascii="Segoe UI" w:hAnsi="Segoe UI" w:cs="Segoe UI"/>
          <w:sz w:val="24"/>
          <w:szCs w:val="28"/>
        </w:rPr>
        <w:t>='red')</w:t>
      </w:r>
    </w:p>
    <w:p w14:paraId="00B9674F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3BCF938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Accuracy score without oversampling:",</w:t>
      </w:r>
      <w:proofErr w:type="spellStart"/>
      <w:r w:rsidRPr="009B48A4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pred</w:t>
      </w:r>
      <w:proofErr w:type="spellEnd"/>
      <w:r w:rsidRPr="009B48A4">
        <w:rPr>
          <w:rFonts w:ascii="Segoe UI" w:hAnsi="Segoe UI" w:cs="Segoe UI"/>
          <w:sz w:val="24"/>
          <w:szCs w:val="28"/>
        </w:rPr>
        <w:t>))</w:t>
      </w:r>
    </w:p>
    <w:p w14:paraId="63B1CA09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F1 score without oversampling:",f1_score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pred</w:t>
      </w:r>
      <w:proofErr w:type="spellEnd"/>
      <w:r w:rsidRPr="009B48A4">
        <w:rPr>
          <w:rFonts w:ascii="Segoe UI" w:hAnsi="Segoe UI" w:cs="Segoe UI"/>
          <w:sz w:val="24"/>
          <w:szCs w:val="28"/>
        </w:rPr>
        <w:t>))</w:t>
      </w:r>
    </w:p>
    <w:p w14:paraId="36A0A7C4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Precision without oversampling:",</w:t>
      </w:r>
      <w:proofErr w:type="spellStart"/>
      <w:r w:rsidRPr="009B48A4">
        <w:rPr>
          <w:rFonts w:ascii="Segoe UI" w:hAnsi="Segoe UI" w:cs="Segoe UI"/>
          <w:sz w:val="24"/>
          <w:szCs w:val="28"/>
        </w:rPr>
        <w:t>precision_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pred</w:t>
      </w:r>
      <w:proofErr w:type="spellEnd"/>
      <w:r w:rsidRPr="009B48A4">
        <w:rPr>
          <w:rFonts w:ascii="Segoe UI" w:hAnsi="Segoe UI" w:cs="Segoe UI"/>
          <w:sz w:val="24"/>
          <w:szCs w:val="28"/>
        </w:rPr>
        <w:t>))</w:t>
      </w:r>
    </w:p>
    <w:p w14:paraId="4C50E4A4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Recall without oversampling:",</w:t>
      </w:r>
      <w:proofErr w:type="spellStart"/>
      <w:r w:rsidRPr="009B48A4">
        <w:rPr>
          <w:rFonts w:ascii="Segoe UI" w:hAnsi="Segoe UI" w:cs="Segoe UI"/>
          <w:sz w:val="24"/>
          <w:szCs w:val="28"/>
        </w:rPr>
        <w:t>recall_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9B48A4">
        <w:rPr>
          <w:rFonts w:ascii="Segoe UI" w:hAnsi="Segoe UI" w:cs="Segoe UI"/>
          <w:sz w:val="24"/>
          <w:szCs w:val="28"/>
        </w:rPr>
        <w:t>y_pred</w:t>
      </w:r>
      <w:proofErr w:type="spellEnd"/>
      <w:r w:rsidRPr="009B48A4">
        <w:rPr>
          <w:rFonts w:ascii="Segoe UI" w:hAnsi="Segoe UI" w:cs="Segoe UI"/>
          <w:sz w:val="24"/>
          <w:szCs w:val="28"/>
        </w:rPr>
        <w:t>))</w:t>
      </w:r>
    </w:p>
    <w:p w14:paraId="56604AA2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71C07A3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)</w:t>
      </w:r>
      <w:proofErr w:type="gramEnd"/>
    </w:p>
    <w:p w14:paraId="195DC97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E05A3A1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Accuracy score with oversampling:",</w:t>
      </w:r>
      <w:proofErr w:type="spellStart"/>
      <w:r w:rsidRPr="009B48A4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>, y_pred2))</w:t>
      </w:r>
    </w:p>
    <w:p w14:paraId="79633E70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F1 score with oversampling:",f1_score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>, y_pred2))</w:t>
      </w:r>
    </w:p>
    <w:p w14:paraId="6F5F3E8E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Precision with oversampling:",</w:t>
      </w:r>
      <w:proofErr w:type="spellStart"/>
      <w:r w:rsidRPr="009B48A4">
        <w:rPr>
          <w:rFonts w:ascii="Segoe UI" w:hAnsi="Segoe UI" w:cs="Segoe UI"/>
          <w:sz w:val="24"/>
          <w:szCs w:val="28"/>
        </w:rPr>
        <w:t>precision_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>, y_pred2))</w:t>
      </w:r>
    </w:p>
    <w:p w14:paraId="33EFAEC5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9B48A4">
        <w:rPr>
          <w:rFonts w:ascii="Segoe UI" w:hAnsi="Segoe UI" w:cs="Segoe UI"/>
          <w:sz w:val="24"/>
          <w:szCs w:val="28"/>
        </w:rPr>
        <w:t>print(</w:t>
      </w:r>
      <w:proofErr w:type="gramEnd"/>
      <w:r w:rsidRPr="009B48A4">
        <w:rPr>
          <w:rFonts w:ascii="Segoe UI" w:hAnsi="Segoe UI" w:cs="Segoe UI"/>
          <w:sz w:val="24"/>
          <w:szCs w:val="28"/>
        </w:rPr>
        <w:t>"Recall with oversampling:",</w:t>
      </w:r>
      <w:proofErr w:type="spellStart"/>
      <w:r w:rsidRPr="009B48A4">
        <w:rPr>
          <w:rFonts w:ascii="Segoe UI" w:hAnsi="Segoe UI" w:cs="Segoe UI"/>
          <w:sz w:val="24"/>
          <w:szCs w:val="28"/>
        </w:rPr>
        <w:t>recall_score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y_test</w:t>
      </w:r>
      <w:proofErr w:type="spellEnd"/>
      <w:r w:rsidRPr="009B48A4">
        <w:rPr>
          <w:rFonts w:ascii="Segoe UI" w:hAnsi="Segoe UI" w:cs="Segoe UI"/>
          <w:sz w:val="24"/>
          <w:szCs w:val="28"/>
        </w:rPr>
        <w:t>, y_pred2))</w:t>
      </w:r>
    </w:p>
    <w:p w14:paraId="0D1085AD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DE4E39C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9B48A4">
        <w:rPr>
          <w:rFonts w:ascii="Segoe UI" w:hAnsi="Segoe UI" w:cs="Segoe UI"/>
          <w:sz w:val="24"/>
          <w:szCs w:val="28"/>
        </w:rPr>
        <w:t>plt.plot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r w:rsidRPr="009B48A4">
        <w:rPr>
          <w:rFonts w:ascii="Segoe UI" w:hAnsi="Segoe UI" w:cs="Segoe UI"/>
          <w:sz w:val="24"/>
          <w:szCs w:val="28"/>
        </w:rPr>
        <w:t>x</w:t>
      </w:r>
      <w:proofErr w:type="gramStart"/>
      <w:r w:rsidRPr="009B48A4">
        <w:rPr>
          <w:rFonts w:ascii="Segoe UI" w:hAnsi="Segoe UI" w:cs="Segoe UI"/>
          <w:sz w:val="24"/>
          <w:szCs w:val="28"/>
        </w:rPr>
        <w:t>,y</w:t>
      </w:r>
      <w:proofErr w:type="spellEnd"/>
      <w:proofErr w:type="gramEnd"/>
      <w:r w:rsidRPr="009B48A4">
        <w:rPr>
          <w:rFonts w:ascii="Segoe UI" w:hAnsi="Segoe UI" w:cs="Segoe UI"/>
          <w:sz w:val="24"/>
          <w:szCs w:val="28"/>
        </w:rPr>
        <w:t>)</w:t>
      </w:r>
    </w:p>
    <w:p w14:paraId="60FCC67D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plt.legend</w:t>
      </w:r>
      <w:proofErr w:type="spellEnd"/>
      <w:r w:rsidRPr="009B48A4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9B48A4">
        <w:rPr>
          <w:rFonts w:ascii="Segoe UI" w:hAnsi="Segoe UI" w:cs="Segoe UI"/>
          <w:sz w:val="24"/>
          <w:szCs w:val="28"/>
        </w:rPr>
        <w:t>loc</w:t>
      </w:r>
      <w:proofErr w:type="spellEnd"/>
      <w:r w:rsidRPr="009B48A4">
        <w:rPr>
          <w:rFonts w:ascii="Segoe UI" w:hAnsi="Segoe UI" w:cs="Segoe UI"/>
          <w:sz w:val="24"/>
          <w:szCs w:val="28"/>
        </w:rPr>
        <w:t>=4)</w:t>
      </w:r>
    </w:p>
    <w:p w14:paraId="5C579C0D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80A751E" w14:textId="77777777" w:rsidR="009B48A4" w:rsidRPr="009B48A4" w:rsidRDefault="009B48A4" w:rsidP="009B48A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9B48A4">
        <w:rPr>
          <w:rFonts w:ascii="Segoe UI" w:hAnsi="Segoe UI" w:cs="Segoe UI"/>
          <w:sz w:val="24"/>
          <w:szCs w:val="28"/>
        </w:rPr>
        <w:t>plt.show</w:t>
      </w:r>
      <w:proofErr w:type="spellEnd"/>
      <w:r w:rsidRPr="009B48A4">
        <w:rPr>
          <w:rFonts w:ascii="Segoe UI" w:hAnsi="Segoe UI" w:cs="Segoe UI"/>
          <w:sz w:val="24"/>
          <w:szCs w:val="28"/>
        </w:rPr>
        <w:t>()</w:t>
      </w:r>
      <w:proofErr w:type="gramEnd"/>
    </w:p>
    <w:p w14:paraId="158A23B0" w14:textId="29C428AC" w:rsidR="00E03516" w:rsidRDefault="009B48A4" w:rsidP="009B48A4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bookmarkStart w:id="0" w:name="_GoBack"/>
      <w:r w:rsidRPr="009B48A4">
        <w:rPr>
          <w:rFonts w:ascii="Segoe UI" w:hAnsi="Segoe UI" w:cs="Segoe UI"/>
          <w:sz w:val="24"/>
          <w:szCs w:val="28"/>
        </w:rPr>
        <w:lastRenderedPageBreak/>
        <w:drawing>
          <wp:inline distT="0" distB="0" distL="0" distR="0" wp14:anchorId="65592639" wp14:editId="281C4D72">
            <wp:extent cx="5439534" cy="5649113"/>
            <wp:effectExtent l="0" t="0" r="889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14F5047" w14:textId="77777777" w:rsidR="00004B50" w:rsidRDefault="00004B50" w:rsidP="00004B5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AC7A682" w14:textId="568A9266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9385878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4449C15" w14:textId="77777777" w:rsidR="00004B50" w:rsidRDefault="00004B50" w:rsidP="00004B5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3312AD73" w14:textId="1D1F38A9" w:rsidR="004B528B" w:rsidRDefault="004B528B" w:rsidP="004B528B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sectPr w:rsidR="004B528B" w:rsidSect="00903B0B">
      <w:headerReference w:type="default" r:id="rId24"/>
      <w:footerReference w:type="default" r:id="rId25"/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AA5EFF" w14:textId="77777777" w:rsidR="00256C80" w:rsidRDefault="00256C80" w:rsidP="00903B0B">
      <w:pPr>
        <w:spacing w:after="0" w:line="240" w:lineRule="auto"/>
      </w:pPr>
      <w:r>
        <w:separator/>
      </w:r>
    </w:p>
  </w:endnote>
  <w:endnote w:type="continuationSeparator" w:id="0">
    <w:p w14:paraId="092FF841" w14:textId="77777777" w:rsidR="00256C80" w:rsidRDefault="00256C80" w:rsidP="00903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F1A7B" w14:textId="77777777" w:rsidR="00C83C58" w:rsidRDefault="00C83C58" w:rsidP="00903B0B">
    <w:pPr>
      <w:pStyle w:val="Footer"/>
      <w:jc w:val="right"/>
    </w:pPr>
  </w:p>
  <w:p w14:paraId="7929F671" w14:textId="0FAB2A82" w:rsidR="00C83C58" w:rsidRPr="00903B0B" w:rsidRDefault="00C83C58" w:rsidP="00903B0B">
    <w:pPr>
      <w:pStyle w:val="Footer"/>
      <w:tabs>
        <w:tab w:val="clear" w:pos="9026"/>
      </w:tabs>
      <w:rPr>
        <w:b/>
        <w:bCs/>
      </w:rPr>
    </w:pPr>
    <w:r w:rsidRPr="00903B0B">
      <w:rPr>
        <w:b/>
        <w:bCs/>
      </w:rPr>
      <w:t>Department of Computer Science and Engineering</w:t>
    </w:r>
    <w:r>
      <w:rPr>
        <w:b/>
        <w:bCs/>
      </w:rPr>
      <w:tab/>
      <w:t xml:space="preserve">                                                                     </w:t>
    </w:r>
    <w:r>
      <w:rPr>
        <w:noProof/>
        <w:lang w:eastAsia="en-IN"/>
      </w:rPr>
      <w:drawing>
        <wp:inline distT="0" distB="0" distL="0" distR="0" wp14:anchorId="19FE8751" wp14:editId="5499FC34">
          <wp:extent cx="578826" cy="248895"/>
          <wp:effectExtent l="0" t="0" r="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501" cy="269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61DA11" w14:textId="77777777" w:rsidR="00256C80" w:rsidRDefault="00256C80" w:rsidP="00903B0B">
      <w:pPr>
        <w:spacing w:after="0" w:line="240" w:lineRule="auto"/>
      </w:pPr>
      <w:r>
        <w:separator/>
      </w:r>
    </w:p>
  </w:footnote>
  <w:footnote w:type="continuationSeparator" w:id="0">
    <w:p w14:paraId="196A7052" w14:textId="77777777" w:rsidR="00256C80" w:rsidRDefault="00256C80" w:rsidP="00903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48533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E76CA0" w14:textId="7E6709AF" w:rsidR="00C83C58" w:rsidRDefault="00C83C58" w:rsidP="00A53642">
        <w:pPr>
          <w:pStyle w:val="Header"/>
          <w:jc w:val="center"/>
        </w:pPr>
        <w:r>
          <w:t xml:space="preserve">      </w:t>
        </w:r>
        <w:r w:rsidR="001F0813" w:rsidRPr="001F0813">
          <w:rPr>
            <w:rFonts w:ascii="Segoe UI" w:hAnsi="Segoe UI" w:cs="Segoe UI"/>
            <w:b/>
            <w:bCs/>
            <w:color w:val="1D2125"/>
            <w:shd w:val="clear" w:color="auto" w:fill="FFFFFF"/>
          </w:rPr>
          <w:t>Machine Learning Lab</w:t>
        </w:r>
      </w:p>
      <w:p w14:paraId="7367B99B" w14:textId="760AD7EC" w:rsidR="00C83C58" w:rsidRDefault="00C83C58" w:rsidP="00903B0B">
        <w:pPr>
          <w:pStyle w:val="Header"/>
          <w:tabs>
            <w:tab w:val="clear" w:pos="9026"/>
          </w:tabs>
          <w:rPr>
            <w:rFonts w:ascii="Segoe UI" w:hAnsi="Segoe UI" w:cs="Segoe UI"/>
            <w:b/>
          </w:rPr>
        </w:pPr>
        <w:r>
          <w:tab/>
          <w:t xml:space="preserve">               </w:t>
        </w:r>
        <w:r w:rsidR="00A53642">
          <w:rPr>
            <w:rFonts w:ascii="Segoe UI" w:hAnsi="Segoe UI" w:cs="Segoe UI"/>
            <w:b/>
          </w:rPr>
          <w:t>UCS26</w:t>
        </w:r>
        <w:r w:rsidR="001F0813">
          <w:rPr>
            <w:rFonts w:ascii="Segoe UI" w:hAnsi="Segoe UI" w:cs="Segoe UI"/>
            <w:b/>
          </w:rPr>
          <w:t>12</w:t>
        </w:r>
      </w:p>
      <w:p w14:paraId="0970FE4A" w14:textId="13963F02" w:rsidR="00C83C58" w:rsidRPr="006A71E7" w:rsidRDefault="00C83C58" w:rsidP="00903B0B">
        <w:pPr>
          <w:pStyle w:val="Header"/>
          <w:tabs>
            <w:tab w:val="clear" w:pos="9026"/>
          </w:tabs>
          <w:rPr>
            <w:b/>
          </w:rPr>
        </w:pPr>
        <w:r>
          <w:rPr>
            <w:rFonts w:ascii="Segoe UI" w:hAnsi="Segoe UI" w:cs="Segoe UI"/>
            <w:b/>
          </w:rPr>
          <w:tab/>
          <w:t xml:space="preserve">              </w:t>
        </w:r>
        <w:proofErr w:type="gramStart"/>
        <w:r w:rsidR="000438CA" w:rsidRPr="000438CA">
          <w:rPr>
            <w:rFonts w:ascii="Segoe UI" w:hAnsi="Segoe UI" w:cs="Segoe UI"/>
            <w:b/>
            <w:bCs/>
          </w:rPr>
          <w:t>k-Nearest</w:t>
        </w:r>
        <w:proofErr w:type="gramEnd"/>
        <w:r w:rsidR="000438CA" w:rsidRPr="000438CA">
          <w:rPr>
            <w:rFonts w:ascii="Segoe UI" w:hAnsi="Segoe UI" w:cs="Segoe UI"/>
            <w:b/>
            <w:bCs/>
          </w:rPr>
          <w:t xml:space="preserve"> </w:t>
        </w:r>
        <w:proofErr w:type="spellStart"/>
        <w:r w:rsidR="000438CA" w:rsidRPr="000438CA">
          <w:rPr>
            <w:rFonts w:ascii="Segoe UI" w:hAnsi="Segoe UI" w:cs="Segoe UI"/>
            <w:b/>
            <w:bCs/>
          </w:rPr>
          <w:t>Neighbor</w:t>
        </w:r>
        <w:proofErr w:type="spellEnd"/>
        <w:r w:rsidR="000438CA" w:rsidRPr="000438CA">
          <w:rPr>
            <w:rFonts w:ascii="Segoe UI" w:hAnsi="Segoe UI" w:cs="Segoe UI"/>
            <w:b/>
            <w:bCs/>
          </w:rPr>
          <w:t xml:space="preserve"> algorithm</w:t>
        </w:r>
      </w:p>
      <w:p w14:paraId="39B92FD2" w14:textId="29C6F629" w:rsidR="00C83C58" w:rsidRDefault="000438CA" w:rsidP="00547C8D">
        <w:pPr>
          <w:pStyle w:val="Header"/>
          <w:tabs>
            <w:tab w:val="clear" w:pos="4513"/>
            <w:tab w:val="clear" w:pos="9026"/>
            <w:tab w:val="left" w:pos="8090"/>
          </w:tabs>
        </w:pPr>
        <w:r>
          <w:t>Ex. No:  5</w:t>
        </w:r>
        <w:r w:rsidR="00C83C58">
          <w:t xml:space="preserve">                                                                                                                                                </w:t>
        </w:r>
        <w:proofErr w:type="spellStart"/>
        <w:r w:rsidR="00C83C58">
          <w:t>Y.V.Ojus</w:t>
        </w:r>
        <w:proofErr w:type="spellEnd"/>
      </w:p>
      <w:p w14:paraId="0F98ACC9" w14:textId="15DC0FF3" w:rsidR="00C83C58" w:rsidRDefault="000438CA" w:rsidP="00903B0B">
        <w:pPr>
          <w:pStyle w:val="Header"/>
          <w:pBdr>
            <w:bottom w:val="single" w:sz="6" w:space="1" w:color="auto"/>
          </w:pBdr>
          <w:tabs>
            <w:tab w:val="clear" w:pos="9026"/>
          </w:tabs>
        </w:pPr>
        <w:r>
          <w:t>21</w:t>
        </w:r>
        <w:r w:rsidR="008F3EFE">
          <w:t>-3</w:t>
        </w:r>
        <w:r w:rsidR="00A53642">
          <w:t>-24</w:t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  <w:t xml:space="preserve"> 3122 21 5001 125</w:t>
        </w:r>
      </w:p>
      <w:p w14:paraId="4699FF5D" w14:textId="6FF7236F" w:rsidR="00C83C58" w:rsidRDefault="00C83C58" w:rsidP="00903B0B">
        <w:pPr>
          <w:pStyle w:val="Header"/>
          <w:tabs>
            <w:tab w:val="clear" w:pos="9026"/>
          </w:tabs>
        </w:pPr>
        <w:r>
          <w:t xml:space="preserve">           </w:t>
        </w:r>
      </w:p>
    </w:sdtContent>
  </w:sdt>
  <w:p w14:paraId="1B5D2F8D" w14:textId="77777777" w:rsidR="00C83C58" w:rsidRDefault="00C83C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674AB"/>
    <w:multiLevelType w:val="hybridMultilevel"/>
    <w:tmpl w:val="F39AFFD0"/>
    <w:lvl w:ilvl="0" w:tplc="20B420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E02E05"/>
    <w:multiLevelType w:val="hybridMultilevel"/>
    <w:tmpl w:val="25160A56"/>
    <w:lvl w:ilvl="0" w:tplc="34BC7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F785D"/>
    <w:multiLevelType w:val="hybridMultilevel"/>
    <w:tmpl w:val="960A6AF2"/>
    <w:lvl w:ilvl="0" w:tplc="75A0128A">
      <w:start w:val="1"/>
      <w:numFmt w:val="decimal"/>
      <w:lvlText w:val="%1)"/>
      <w:lvlJc w:val="left"/>
      <w:pPr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4C17A2"/>
    <w:multiLevelType w:val="hybridMultilevel"/>
    <w:tmpl w:val="05C6DA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DE7E95"/>
    <w:multiLevelType w:val="hybridMultilevel"/>
    <w:tmpl w:val="AF725C8C"/>
    <w:lvl w:ilvl="0" w:tplc="9594D85A">
      <w:start w:val="2"/>
      <w:numFmt w:val="bullet"/>
      <w:lvlText w:val="-"/>
      <w:lvlJc w:val="left"/>
      <w:pPr>
        <w:ind w:left="495" w:hanging="36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5">
    <w:nsid w:val="43E573B9"/>
    <w:multiLevelType w:val="hybridMultilevel"/>
    <w:tmpl w:val="B1242D56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3C5255"/>
    <w:multiLevelType w:val="hybridMultilevel"/>
    <w:tmpl w:val="7DB03A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CEC5F1C"/>
    <w:multiLevelType w:val="hybridMultilevel"/>
    <w:tmpl w:val="E8CA2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DA2MjI3MTc0NjVQ0lEKTi0uzszPAykwrwUAurGkAiwAAAA="/>
  </w:docVars>
  <w:rsids>
    <w:rsidRoot w:val="00903B0B"/>
    <w:rsid w:val="00004B50"/>
    <w:rsid w:val="00006579"/>
    <w:rsid w:val="00022B1A"/>
    <w:rsid w:val="000302C2"/>
    <w:rsid w:val="00032906"/>
    <w:rsid w:val="00035656"/>
    <w:rsid w:val="000438CA"/>
    <w:rsid w:val="00064C06"/>
    <w:rsid w:val="00072932"/>
    <w:rsid w:val="000819F7"/>
    <w:rsid w:val="00082F87"/>
    <w:rsid w:val="000A506C"/>
    <w:rsid w:val="000B225A"/>
    <w:rsid w:val="000C1B5C"/>
    <w:rsid w:val="000D2C3C"/>
    <w:rsid w:val="000E5418"/>
    <w:rsid w:val="000F32DA"/>
    <w:rsid w:val="00102286"/>
    <w:rsid w:val="00103EA6"/>
    <w:rsid w:val="00106816"/>
    <w:rsid w:val="00112306"/>
    <w:rsid w:val="001151E4"/>
    <w:rsid w:val="001157C7"/>
    <w:rsid w:val="00141FA8"/>
    <w:rsid w:val="001423B1"/>
    <w:rsid w:val="00144C48"/>
    <w:rsid w:val="001502E3"/>
    <w:rsid w:val="00151200"/>
    <w:rsid w:val="0016398A"/>
    <w:rsid w:val="00167C88"/>
    <w:rsid w:val="00173DFA"/>
    <w:rsid w:val="00184F04"/>
    <w:rsid w:val="00186B07"/>
    <w:rsid w:val="0019080D"/>
    <w:rsid w:val="00196995"/>
    <w:rsid w:val="001A7D3A"/>
    <w:rsid w:val="001C66DF"/>
    <w:rsid w:val="001D5126"/>
    <w:rsid w:val="001E6C17"/>
    <w:rsid w:val="001F0813"/>
    <w:rsid w:val="001F4A09"/>
    <w:rsid w:val="002020DD"/>
    <w:rsid w:val="002161BB"/>
    <w:rsid w:val="00216F90"/>
    <w:rsid w:val="00224BB3"/>
    <w:rsid w:val="00234CD8"/>
    <w:rsid w:val="00235B65"/>
    <w:rsid w:val="00243599"/>
    <w:rsid w:val="002478FC"/>
    <w:rsid w:val="00251841"/>
    <w:rsid w:val="00253BB0"/>
    <w:rsid w:val="00256C80"/>
    <w:rsid w:val="002613B7"/>
    <w:rsid w:val="00266F07"/>
    <w:rsid w:val="002833DA"/>
    <w:rsid w:val="00285165"/>
    <w:rsid w:val="002862B5"/>
    <w:rsid w:val="0029063C"/>
    <w:rsid w:val="00291B00"/>
    <w:rsid w:val="002A242B"/>
    <w:rsid w:val="002A5E08"/>
    <w:rsid w:val="002B5AC1"/>
    <w:rsid w:val="002C0363"/>
    <w:rsid w:val="002C4964"/>
    <w:rsid w:val="002F2873"/>
    <w:rsid w:val="00307F20"/>
    <w:rsid w:val="0031289E"/>
    <w:rsid w:val="003142D2"/>
    <w:rsid w:val="00320EA8"/>
    <w:rsid w:val="00326534"/>
    <w:rsid w:val="003359A1"/>
    <w:rsid w:val="003502DE"/>
    <w:rsid w:val="003723C6"/>
    <w:rsid w:val="0037281D"/>
    <w:rsid w:val="003856E0"/>
    <w:rsid w:val="0039251A"/>
    <w:rsid w:val="003930C6"/>
    <w:rsid w:val="003979C4"/>
    <w:rsid w:val="003A482B"/>
    <w:rsid w:val="003C07C7"/>
    <w:rsid w:val="003C253C"/>
    <w:rsid w:val="003C6055"/>
    <w:rsid w:val="003E6C8C"/>
    <w:rsid w:val="00401F96"/>
    <w:rsid w:val="00404267"/>
    <w:rsid w:val="004357BB"/>
    <w:rsid w:val="004374F5"/>
    <w:rsid w:val="00443219"/>
    <w:rsid w:val="004473FF"/>
    <w:rsid w:val="00455F01"/>
    <w:rsid w:val="00470935"/>
    <w:rsid w:val="004718C7"/>
    <w:rsid w:val="00473AD2"/>
    <w:rsid w:val="0047459E"/>
    <w:rsid w:val="004826EA"/>
    <w:rsid w:val="004841BE"/>
    <w:rsid w:val="00496A95"/>
    <w:rsid w:val="004A1F08"/>
    <w:rsid w:val="004A205B"/>
    <w:rsid w:val="004A7AA4"/>
    <w:rsid w:val="004B528B"/>
    <w:rsid w:val="004B5AEA"/>
    <w:rsid w:val="004C3887"/>
    <w:rsid w:val="004D2ABA"/>
    <w:rsid w:val="004D4050"/>
    <w:rsid w:val="004E432B"/>
    <w:rsid w:val="004E5615"/>
    <w:rsid w:val="004F2789"/>
    <w:rsid w:val="004F3151"/>
    <w:rsid w:val="00506439"/>
    <w:rsid w:val="00516402"/>
    <w:rsid w:val="00517E52"/>
    <w:rsid w:val="00533B32"/>
    <w:rsid w:val="005360F4"/>
    <w:rsid w:val="0053708C"/>
    <w:rsid w:val="00547C8D"/>
    <w:rsid w:val="00555305"/>
    <w:rsid w:val="0056596A"/>
    <w:rsid w:val="0056779E"/>
    <w:rsid w:val="005A1A63"/>
    <w:rsid w:val="005A7AE3"/>
    <w:rsid w:val="005C0514"/>
    <w:rsid w:val="005C3B0C"/>
    <w:rsid w:val="005C5665"/>
    <w:rsid w:val="005D4C1C"/>
    <w:rsid w:val="005E44C8"/>
    <w:rsid w:val="005E5B3C"/>
    <w:rsid w:val="005E62DE"/>
    <w:rsid w:val="005E67C1"/>
    <w:rsid w:val="006032E2"/>
    <w:rsid w:val="006043CA"/>
    <w:rsid w:val="00610CE5"/>
    <w:rsid w:val="00630AB1"/>
    <w:rsid w:val="00635C1A"/>
    <w:rsid w:val="00650B49"/>
    <w:rsid w:val="00655110"/>
    <w:rsid w:val="00660262"/>
    <w:rsid w:val="0066148C"/>
    <w:rsid w:val="00667C60"/>
    <w:rsid w:val="006768F7"/>
    <w:rsid w:val="00683E10"/>
    <w:rsid w:val="00687C68"/>
    <w:rsid w:val="006922E6"/>
    <w:rsid w:val="00692757"/>
    <w:rsid w:val="006A0601"/>
    <w:rsid w:val="006A13A5"/>
    <w:rsid w:val="006A6039"/>
    <w:rsid w:val="006A71E7"/>
    <w:rsid w:val="006B1C47"/>
    <w:rsid w:val="006B27D3"/>
    <w:rsid w:val="006B2807"/>
    <w:rsid w:val="006B7EE4"/>
    <w:rsid w:val="006C552D"/>
    <w:rsid w:val="006D6343"/>
    <w:rsid w:val="006E2A25"/>
    <w:rsid w:val="006F3780"/>
    <w:rsid w:val="00701B70"/>
    <w:rsid w:val="0073172A"/>
    <w:rsid w:val="00734FBF"/>
    <w:rsid w:val="00735073"/>
    <w:rsid w:val="00737B19"/>
    <w:rsid w:val="007505B5"/>
    <w:rsid w:val="007606ED"/>
    <w:rsid w:val="007630F8"/>
    <w:rsid w:val="007657BC"/>
    <w:rsid w:val="00770BAF"/>
    <w:rsid w:val="00771F79"/>
    <w:rsid w:val="00777EC4"/>
    <w:rsid w:val="00786A4B"/>
    <w:rsid w:val="0078743F"/>
    <w:rsid w:val="00790644"/>
    <w:rsid w:val="00793A6C"/>
    <w:rsid w:val="00794619"/>
    <w:rsid w:val="007A5E64"/>
    <w:rsid w:val="007B4DD5"/>
    <w:rsid w:val="007B6121"/>
    <w:rsid w:val="007C33F6"/>
    <w:rsid w:val="007E111D"/>
    <w:rsid w:val="007F7366"/>
    <w:rsid w:val="007F780B"/>
    <w:rsid w:val="007F7FFA"/>
    <w:rsid w:val="0080069F"/>
    <w:rsid w:val="00811BE8"/>
    <w:rsid w:val="00815563"/>
    <w:rsid w:val="008176A5"/>
    <w:rsid w:val="00817828"/>
    <w:rsid w:val="00831524"/>
    <w:rsid w:val="008427A7"/>
    <w:rsid w:val="008445E3"/>
    <w:rsid w:val="00845579"/>
    <w:rsid w:val="00850B47"/>
    <w:rsid w:val="0085366B"/>
    <w:rsid w:val="00855BB6"/>
    <w:rsid w:val="00865F8E"/>
    <w:rsid w:val="00866FC6"/>
    <w:rsid w:val="008714B8"/>
    <w:rsid w:val="008718BE"/>
    <w:rsid w:val="008813CB"/>
    <w:rsid w:val="00884AF3"/>
    <w:rsid w:val="00884DDB"/>
    <w:rsid w:val="008A2F00"/>
    <w:rsid w:val="008A5A27"/>
    <w:rsid w:val="008B0981"/>
    <w:rsid w:val="008B0E48"/>
    <w:rsid w:val="008B1F57"/>
    <w:rsid w:val="008B7277"/>
    <w:rsid w:val="008C03C0"/>
    <w:rsid w:val="008C4567"/>
    <w:rsid w:val="008E1770"/>
    <w:rsid w:val="008E5A05"/>
    <w:rsid w:val="008E6002"/>
    <w:rsid w:val="008F3EFE"/>
    <w:rsid w:val="008F3F5B"/>
    <w:rsid w:val="00903B0B"/>
    <w:rsid w:val="0090603B"/>
    <w:rsid w:val="00921206"/>
    <w:rsid w:val="00930033"/>
    <w:rsid w:val="00931707"/>
    <w:rsid w:val="00941B48"/>
    <w:rsid w:val="009479E1"/>
    <w:rsid w:val="0095157C"/>
    <w:rsid w:val="00955EB9"/>
    <w:rsid w:val="0096296F"/>
    <w:rsid w:val="009664EE"/>
    <w:rsid w:val="00984046"/>
    <w:rsid w:val="0098751B"/>
    <w:rsid w:val="00991C95"/>
    <w:rsid w:val="009A2F3B"/>
    <w:rsid w:val="009A4B5B"/>
    <w:rsid w:val="009B399F"/>
    <w:rsid w:val="009B3D80"/>
    <w:rsid w:val="009B48A4"/>
    <w:rsid w:val="009F0402"/>
    <w:rsid w:val="009F5402"/>
    <w:rsid w:val="00A0245A"/>
    <w:rsid w:val="00A05B87"/>
    <w:rsid w:val="00A06524"/>
    <w:rsid w:val="00A122CA"/>
    <w:rsid w:val="00A25879"/>
    <w:rsid w:val="00A268EF"/>
    <w:rsid w:val="00A31D25"/>
    <w:rsid w:val="00A33B0F"/>
    <w:rsid w:val="00A347B0"/>
    <w:rsid w:val="00A3619F"/>
    <w:rsid w:val="00A41B3A"/>
    <w:rsid w:val="00A4704D"/>
    <w:rsid w:val="00A52B4A"/>
    <w:rsid w:val="00A53642"/>
    <w:rsid w:val="00A61573"/>
    <w:rsid w:val="00A8150B"/>
    <w:rsid w:val="00A8696F"/>
    <w:rsid w:val="00A900E5"/>
    <w:rsid w:val="00A95704"/>
    <w:rsid w:val="00AA1F00"/>
    <w:rsid w:val="00AA3C7F"/>
    <w:rsid w:val="00AA59D9"/>
    <w:rsid w:val="00AE1269"/>
    <w:rsid w:val="00AF7A84"/>
    <w:rsid w:val="00B05335"/>
    <w:rsid w:val="00B07239"/>
    <w:rsid w:val="00B15393"/>
    <w:rsid w:val="00B36E51"/>
    <w:rsid w:val="00B43B45"/>
    <w:rsid w:val="00B45E16"/>
    <w:rsid w:val="00B5134E"/>
    <w:rsid w:val="00B553F1"/>
    <w:rsid w:val="00B642F2"/>
    <w:rsid w:val="00B64504"/>
    <w:rsid w:val="00B705F2"/>
    <w:rsid w:val="00B721D6"/>
    <w:rsid w:val="00B819EB"/>
    <w:rsid w:val="00B848BD"/>
    <w:rsid w:val="00BA45D3"/>
    <w:rsid w:val="00BA4AC8"/>
    <w:rsid w:val="00BA5BD6"/>
    <w:rsid w:val="00BB5C26"/>
    <w:rsid w:val="00BC112B"/>
    <w:rsid w:val="00BC2D7D"/>
    <w:rsid w:val="00BD4F12"/>
    <w:rsid w:val="00BD5BCB"/>
    <w:rsid w:val="00BE3D21"/>
    <w:rsid w:val="00BE4A4B"/>
    <w:rsid w:val="00BE6B90"/>
    <w:rsid w:val="00BF2775"/>
    <w:rsid w:val="00C029EB"/>
    <w:rsid w:val="00C02F8F"/>
    <w:rsid w:val="00C13A18"/>
    <w:rsid w:val="00C16AFA"/>
    <w:rsid w:val="00C20351"/>
    <w:rsid w:val="00C22DB9"/>
    <w:rsid w:val="00C25503"/>
    <w:rsid w:val="00C3678E"/>
    <w:rsid w:val="00C666EA"/>
    <w:rsid w:val="00C7067F"/>
    <w:rsid w:val="00C73A40"/>
    <w:rsid w:val="00C76E32"/>
    <w:rsid w:val="00C76E3E"/>
    <w:rsid w:val="00C811AC"/>
    <w:rsid w:val="00C81491"/>
    <w:rsid w:val="00C83C58"/>
    <w:rsid w:val="00C86EB0"/>
    <w:rsid w:val="00C956CA"/>
    <w:rsid w:val="00CA4A79"/>
    <w:rsid w:val="00CB4668"/>
    <w:rsid w:val="00CB797F"/>
    <w:rsid w:val="00CD19DD"/>
    <w:rsid w:val="00CD5CE0"/>
    <w:rsid w:val="00CE4493"/>
    <w:rsid w:val="00CE5BED"/>
    <w:rsid w:val="00CE5C51"/>
    <w:rsid w:val="00CF2C86"/>
    <w:rsid w:val="00CF5253"/>
    <w:rsid w:val="00CF7754"/>
    <w:rsid w:val="00D01D1E"/>
    <w:rsid w:val="00D029C6"/>
    <w:rsid w:val="00D02A44"/>
    <w:rsid w:val="00D247F8"/>
    <w:rsid w:val="00D26485"/>
    <w:rsid w:val="00D326DE"/>
    <w:rsid w:val="00D337E9"/>
    <w:rsid w:val="00D42286"/>
    <w:rsid w:val="00D42EA3"/>
    <w:rsid w:val="00D50BF1"/>
    <w:rsid w:val="00D528DE"/>
    <w:rsid w:val="00D6468C"/>
    <w:rsid w:val="00D6793D"/>
    <w:rsid w:val="00D7390C"/>
    <w:rsid w:val="00D73F17"/>
    <w:rsid w:val="00D86EE3"/>
    <w:rsid w:val="00DB389F"/>
    <w:rsid w:val="00DB4F29"/>
    <w:rsid w:val="00DB71B9"/>
    <w:rsid w:val="00DC1B69"/>
    <w:rsid w:val="00DD02C5"/>
    <w:rsid w:val="00DE71DB"/>
    <w:rsid w:val="00DF4F34"/>
    <w:rsid w:val="00DF5CCB"/>
    <w:rsid w:val="00E03516"/>
    <w:rsid w:val="00E04824"/>
    <w:rsid w:val="00E111D1"/>
    <w:rsid w:val="00E2544D"/>
    <w:rsid w:val="00E256D6"/>
    <w:rsid w:val="00E31951"/>
    <w:rsid w:val="00E44D71"/>
    <w:rsid w:val="00E74AFB"/>
    <w:rsid w:val="00E75F85"/>
    <w:rsid w:val="00E806FE"/>
    <w:rsid w:val="00E81610"/>
    <w:rsid w:val="00E8657E"/>
    <w:rsid w:val="00E944B7"/>
    <w:rsid w:val="00EA00FA"/>
    <w:rsid w:val="00EA1842"/>
    <w:rsid w:val="00EA59C0"/>
    <w:rsid w:val="00EA758A"/>
    <w:rsid w:val="00EB27C8"/>
    <w:rsid w:val="00EB6B0C"/>
    <w:rsid w:val="00EC18DD"/>
    <w:rsid w:val="00ED6486"/>
    <w:rsid w:val="00EE076F"/>
    <w:rsid w:val="00EE32EF"/>
    <w:rsid w:val="00EE3619"/>
    <w:rsid w:val="00EE3B99"/>
    <w:rsid w:val="00EE3CB3"/>
    <w:rsid w:val="00EE4C30"/>
    <w:rsid w:val="00EE7663"/>
    <w:rsid w:val="00EF22BC"/>
    <w:rsid w:val="00EF449A"/>
    <w:rsid w:val="00EF7C17"/>
    <w:rsid w:val="00F1559B"/>
    <w:rsid w:val="00F1576D"/>
    <w:rsid w:val="00F2784A"/>
    <w:rsid w:val="00F33789"/>
    <w:rsid w:val="00F379EF"/>
    <w:rsid w:val="00F502FE"/>
    <w:rsid w:val="00F530A2"/>
    <w:rsid w:val="00F54304"/>
    <w:rsid w:val="00F72B65"/>
    <w:rsid w:val="00F761A3"/>
    <w:rsid w:val="00F81F5A"/>
    <w:rsid w:val="00F8205F"/>
    <w:rsid w:val="00F95942"/>
    <w:rsid w:val="00FA0C12"/>
    <w:rsid w:val="00FB6ADE"/>
    <w:rsid w:val="00FD2FA0"/>
    <w:rsid w:val="00FE3221"/>
    <w:rsid w:val="00FE6A16"/>
    <w:rsid w:val="00FE7DC4"/>
    <w:rsid w:val="00FE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1A3E8"/>
  <w15:chartTrackingRefBased/>
  <w15:docId w15:val="{E3D162BE-AF9C-4630-9B35-DEFCCDAE8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02E3"/>
    <w:rPr>
      <w:rFonts w:ascii="Calibri" w:eastAsia="Calibri" w:hAnsi="Calibri" w:cs="Calibri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36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03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1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03B0B"/>
  </w:style>
  <w:style w:type="paragraph" w:styleId="Footer">
    <w:name w:val="footer"/>
    <w:basedOn w:val="Normal"/>
    <w:link w:val="Foot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03B0B"/>
  </w:style>
  <w:style w:type="paragraph" w:styleId="NoSpacing">
    <w:name w:val="No Spacing"/>
    <w:uiPriority w:val="1"/>
    <w:qFormat/>
    <w:rsid w:val="00266F07"/>
    <w:pPr>
      <w:spacing w:after="0" w:line="240" w:lineRule="auto"/>
    </w:pPr>
  </w:style>
  <w:style w:type="table" w:styleId="TableGrid">
    <w:name w:val="Table Grid"/>
    <w:basedOn w:val="TableNormal"/>
    <w:uiPriority w:val="39"/>
    <w:rsid w:val="00266F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84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F04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4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C036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A205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20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3A6C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2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2D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A5364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03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12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CF2C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0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79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58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3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4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2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0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8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5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2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9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4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2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1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0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0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3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5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6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2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4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7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4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8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4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96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7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4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6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9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3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0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6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4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2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9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1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8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0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6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8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5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8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4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0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5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9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18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8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0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2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57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8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5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22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1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1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6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1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9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0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00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2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7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3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1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6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7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0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8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2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8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8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3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3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0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0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9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5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4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3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5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4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7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2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2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5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0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4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1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4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44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7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75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9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7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2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0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8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0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8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9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9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6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5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90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5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2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4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5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0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1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3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2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4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8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2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8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27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5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7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2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04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3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4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9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jus999/Machine-Learning-Sem-6/tree/mai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drive/1hAOsX5a4kraAL_r9A4UMHUBFo3ynYWHP?usp=sharin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05F56D-FD94-4A62-BDE5-B24A2A0B5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11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us</dc:creator>
  <cp:keywords/>
  <dc:description/>
  <cp:lastModifiedBy>USER</cp:lastModifiedBy>
  <cp:revision>186</cp:revision>
  <cp:lastPrinted>2024-03-10T16:35:00Z</cp:lastPrinted>
  <dcterms:created xsi:type="dcterms:W3CDTF">2022-08-04T03:48:00Z</dcterms:created>
  <dcterms:modified xsi:type="dcterms:W3CDTF">2024-03-27T15:35:00Z</dcterms:modified>
</cp:coreProperties>
</file>